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71D9" w:rsidRDefault="007131BA" w:rsidP="00113B33">
      <w:pPr>
        <w:spacing w:after="0" w:line="360" w:lineRule="auto"/>
        <w:jc w:val="center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 xml:space="preserve">Template for </w:t>
      </w:r>
      <w:r w:rsidR="00113B33"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 xml:space="preserve">Curricula/Syllabi of </w:t>
      </w:r>
      <w:r w:rsidR="000E01C0"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 xml:space="preserve">Associate </w:t>
      </w: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 xml:space="preserve">Degree </w:t>
      </w:r>
      <w:r w:rsidR="005C2E25"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>P</w:t>
      </w:r>
      <w:r w:rsidR="005B7C79"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>rogram</w:t>
      </w:r>
    </w:p>
    <w:p w:rsidR="000E01C0" w:rsidRPr="003E5112" w:rsidRDefault="000E01C0" w:rsidP="00113B33">
      <w:pPr>
        <w:spacing w:after="0" w:line="360" w:lineRule="auto"/>
        <w:jc w:val="center"/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</w:pPr>
      <w:r w:rsidRPr="003E5112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(to be offered in affiliated colleges)</w:t>
      </w:r>
    </w:p>
    <w:p w:rsidR="00157138" w:rsidRDefault="00157138" w:rsidP="00157138">
      <w:pPr>
        <w:spacing w:after="0" w:line="360" w:lineRule="auto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>Program</w:t>
      </w:r>
      <w:r w:rsidR="00572276"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 xml:space="preserve"> Title</w:t>
      </w: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>:</w:t>
      </w: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ab/>
      </w:r>
      <w:r w:rsidR="00880AF1"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ab/>
      </w: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>___________________________</w:t>
      </w:r>
    </w:p>
    <w:p w:rsidR="00157138" w:rsidRDefault="00157138" w:rsidP="00157138">
      <w:pPr>
        <w:spacing w:after="0" w:line="360" w:lineRule="auto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 xml:space="preserve">Department: </w:t>
      </w: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ab/>
      </w:r>
      <w:r w:rsidR="00FD4A4D"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ab/>
      </w: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>___________________________</w:t>
      </w:r>
    </w:p>
    <w:p w:rsidR="00157138" w:rsidRDefault="00157138" w:rsidP="00157138">
      <w:pPr>
        <w:spacing w:after="0" w:line="360" w:lineRule="auto"/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</w:pP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>Faculty:</w:t>
      </w: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ab/>
      </w: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ab/>
      </w:r>
      <w:r>
        <w:rPr>
          <w:rFonts w:asciiTheme="majorHAnsi" w:eastAsia="Times New Roman" w:hAnsiTheme="majorHAnsi" w:cs="Times New Roman"/>
          <w:b/>
          <w:bCs/>
          <w:color w:val="000000"/>
          <w:sz w:val="28"/>
          <w:szCs w:val="24"/>
        </w:rPr>
        <w:tab/>
        <w:t>___________________________</w:t>
      </w:r>
    </w:p>
    <w:p w:rsidR="005C656B" w:rsidRPr="00D244D3" w:rsidRDefault="005C656B" w:rsidP="00283ADF">
      <w:pPr>
        <w:pStyle w:val="Heading1"/>
        <w:keepNext w:val="0"/>
        <w:keepLines w:val="0"/>
        <w:widowControl w:val="0"/>
        <w:numPr>
          <w:ilvl w:val="0"/>
          <w:numId w:val="5"/>
        </w:numPr>
        <w:spacing w:before="120" w:line="360" w:lineRule="auto"/>
        <w:ind w:left="547" w:hanging="547"/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</w:pPr>
      <w:r w:rsidRPr="00D244D3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 xml:space="preserve">Program Introduction </w:t>
      </w:r>
    </w:p>
    <w:p w:rsidR="005C656B" w:rsidRPr="00D244D3" w:rsidRDefault="005C656B" w:rsidP="00283ADF">
      <w:pPr>
        <w:pStyle w:val="Heading1"/>
        <w:keepNext w:val="0"/>
        <w:keepLines w:val="0"/>
        <w:widowControl w:val="0"/>
        <w:numPr>
          <w:ilvl w:val="0"/>
          <w:numId w:val="5"/>
        </w:numPr>
        <w:spacing w:before="120" w:line="360" w:lineRule="auto"/>
        <w:ind w:left="547" w:hanging="547"/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</w:pPr>
      <w:r w:rsidRPr="00D244D3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>Program Objectives</w:t>
      </w:r>
    </w:p>
    <w:p w:rsidR="00777A54" w:rsidRPr="006129F7" w:rsidRDefault="00777A54" w:rsidP="006631B9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Cs/>
          <w:color w:val="000000"/>
          <w:sz w:val="22"/>
          <w:szCs w:val="22"/>
        </w:rPr>
      </w:pPr>
      <w:r w:rsidRPr="006129F7">
        <w:rPr>
          <w:rFonts w:asciiTheme="majorHAnsi" w:eastAsia="Times New Roman" w:hAnsiTheme="majorHAnsi"/>
          <w:bCs/>
          <w:color w:val="000000"/>
          <w:sz w:val="22"/>
          <w:szCs w:val="22"/>
        </w:rPr>
        <w:t>…</w:t>
      </w:r>
      <w:r w:rsidR="00FD4A4D">
        <w:rPr>
          <w:rFonts w:asciiTheme="majorHAnsi" w:eastAsia="Times New Roman" w:hAnsiTheme="majorHAnsi"/>
          <w:bCs/>
          <w:color w:val="000000"/>
          <w:sz w:val="22"/>
          <w:szCs w:val="22"/>
        </w:rPr>
        <w:t>…</w:t>
      </w:r>
    </w:p>
    <w:p w:rsidR="00777A54" w:rsidRPr="006129F7" w:rsidRDefault="00777A54" w:rsidP="006631B9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Cs/>
          <w:color w:val="000000"/>
          <w:sz w:val="22"/>
          <w:szCs w:val="22"/>
        </w:rPr>
      </w:pPr>
      <w:r w:rsidRPr="006129F7">
        <w:rPr>
          <w:rFonts w:asciiTheme="majorHAnsi" w:eastAsia="Times New Roman" w:hAnsiTheme="majorHAnsi"/>
          <w:bCs/>
          <w:color w:val="000000"/>
          <w:sz w:val="22"/>
          <w:szCs w:val="22"/>
        </w:rPr>
        <w:t>…</w:t>
      </w:r>
      <w:r w:rsidR="00FD4A4D">
        <w:rPr>
          <w:rFonts w:asciiTheme="majorHAnsi" w:eastAsia="Times New Roman" w:hAnsiTheme="majorHAnsi"/>
          <w:bCs/>
          <w:color w:val="000000"/>
          <w:sz w:val="22"/>
          <w:szCs w:val="22"/>
        </w:rPr>
        <w:t>…</w:t>
      </w:r>
    </w:p>
    <w:p w:rsidR="00777A54" w:rsidRPr="006129F7" w:rsidRDefault="00FD4A4D" w:rsidP="006631B9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Cs/>
          <w:color w:val="000000"/>
          <w:sz w:val="22"/>
          <w:szCs w:val="22"/>
        </w:rPr>
      </w:pPr>
      <w:r>
        <w:rPr>
          <w:rFonts w:asciiTheme="majorHAnsi" w:eastAsia="Times New Roman" w:hAnsiTheme="majorHAnsi"/>
          <w:bCs/>
          <w:color w:val="000000"/>
          <w:sz w:val="22"/>
          <w:szCs w:val="22"/>
        </w:rPr>
        <w:t>……</w:t>
      </w:r>
    </w:p>
    <w:p w:rsidR="005C656B" w:rsidRPr="00BF5FB9" w:rsidRDefault="00846702" w:rsidP="00283ADF">
      <w:pPr>
        <w:pStyle w:val="Heading1"/>
        <w:keepNext w:val="0"/>
        <w:keepLines w:val="0"/>
        <w:widowControl w:val="0"/>
        <w:numPr>
          <w:ilvl w:val="0"/>
          <w:numId w:val="5"/>
        </w:numPr>
        <w:spacing w:before="120" w:line="360" w:lineRule="auto"/>
        <w:ind w:left="547" w:hanging="547"/>
        <w:rPr>
          <w:rFonts w:ascii="Cambria" w:eastAsia="Times New Roman" w:hAnsi="Cambria"/>
          <w:b/>
          <w:bCs/>
          <w:color w:val="auto"/>
          <w:sz w:val="24"/>
          <w:szCs w:val="24"/>
        </w:rPr>
      </w:pPr>
      <w:r w:rsidRPr="00BF5FB9">
        <w:rPr>
          <w:rFonts w:ascii="Cambria" w:eastAsia="Times New Roman" w:hAnsi="Cambria"/>
          <w:b/>
          <w:bCs/>
          <w:color w:val="auto"/>
          <w:sz w:val="24"/>
          <w:szCs w:val="24"/>
        </w:rPr>
        <w:t xml:space="preserve">Market </w:t>
      </w:r>
      <w:r w:rsidR="00F45446" w:rsidRPr="00BF5FB9">
        <w:rPr>
          <w:rFonts w:ascii="Cambria" w:eastAsia="Times New Roman" w:hAnsi="Cambria"/>
          <w:b/>
          <w:bCs/>
          <w:color w:val="auto"/>
          <w:sz w:val="24"/>
          <w:szCs w:val="24"/>
        </w:rPr>
        <w:t xml:space="preserve">Need </w:t>
      </w:r>
      <w:r w:rsidR="000661CA" w:rsidRPr="00BF5FB9">
        <w:rPr>
          <w:rFonts w:ascii="Cambria" w:eastAsia="Times New Roman" w:hAnsi="Cambria"/>
          <w:b/>
          <w:bCs/>
          <w:color w:val="auto"/>
          <w:sz w:val="24"/>
          <w:szCs w:val="24"/>
        </w:rPr>
        <w:t>/ Rationale</w:t>
      </w:r>
      <w:r w:rsidR="004E0CF3" w:rsidRPr="00BF5FB9">
        <w:rPr>
          <w:rFonts w:ascii="Cambria" w:eastAsia="Times New Roman" w:hAnsi="Cambria"/>
          <w:b/>
          <w:bCs/>
          <w:color w:val="auto"/>
          <w:sz w:val="24"/>
          <w:szCs w:val="24"/>
        </w:rPr>
        <w:t xml:space="preserve"> of the Program</w:t>
      </w:r>
    </w:p>
    <w:p w:rsidR="00846702" w:rsidRPr="00BF5FB9" w:rsidRDefault="00846702" w:rsidP="00243AE8">
      <w:pPr>
        <w:spacing w:after="0" w:line="360" w:lineRule="auto"/>
        <w:jc w:val="both"/>
        <w:rPr>
          <w:rFonts w:asciiTheme="majorBidi" w:hAnsiTheme="majorBidi" w:cstheme="majorBidi"/>
        </w:rPr>
      </w:pPr>
      <w:r w:rsidRPr="00BF5FB9">
        <w:rPr>
          <w:rFonts w:asciiTheme="majorBidi" w:hAnsiTheme="majorBidi" w:cstheme="majorBidi"/>
        </w:rPr>
        <w:t xml:space="preserve">The </w:t>
      </w:r>
      <w:r w:rsidR="00243AE8">
        <w:rPr>
          <w:rFonts w:asciiTheme="majorBidi" w:hAnsiTheme="majorBidi" w:cstheme="majorBidi"/>
        </w:rPr>
        <w:t xml:space="preserve">program </w:t>
      </w:r>
      <w:r w:rsidRPr="00BF5FB9">
        <w:rPr>
          <w:rFonts w:asciiTheme="majorBidi" w:hAnsiTheme="majorBidi" w:cstheme="majorBidi"/>
        </w:rPr>
        <w:t xml:space="preserve">should include a </w:t>
      </w:r>
      <w:r w:rsidR="00DB4092">
        <w:rPr>
          <w:rFonts w:asciiTheme="majorBidi" w:hAnsiTheme="majorBidi" w:cstheme="majorBidi"/>
        </w:rPr>
        <w:t xml:space="preserve">need assessment </w:t>
      </w:r>
      <w:r w:rsidRPr="00BF5FB9">
        <w:rPr>
          <w:rFonts w:asciiTheme="majorBidi" w:hAnsiTheme="majorBidi" w:cstheme="majorBidi"/>
        </w:rPr>
        <w:t xml:space="preserve">to </w:t>
      </w:r>
      <w:r w:rsidR="00DB4092">
        <w:rPr>
          <w:rFonts w:asciiTheme="majorBidi" w:hAnsiTheme="majorBidi" w:cstheme="majorBidi"/>
        </w:rPr>
        <w:t xml:space="preserve">justify </w:t>
      </w:r>
      <w:r w:rsidRPr="00BF5FB9">
        <w:rPr>
          <w:rFonts w:asciiTheme="majorBidi" w:hAnsiTheme="majorBidi" w:cstheme="majorBidi"/>
        </w:rPr>
        <w:t xml:space="preserve">the need. </w:t>
      </w:r>
    </w:p>
    <w:p w:rsidR="00846702" w:rsidRPr="00BF5FB9" w:rsidRDefault="00846702" w:rsidP="006631B9">
      <w:pPr>
        <w:pStyle w:val="ListParagraph"/>
        <w:numPr>
          <w:ilvl w:val="0"/>
          <w:numId w:val="16"/>
        </w:numPr>
        <w:spacing w:after="0" w:line="360" w:lineRule="auto"/>
        <w:rPr>
          <w:rFonts w:asciiTheme="majorBidi" w:hAnsiTheme="majorBidi" w:cstheme="majorBidi"/>
        </w:rPr>
      </w:pPr>
      <w:r w:rsidRPr="00BF5FB9">
        <w:rPr>
          <w:rFonts w:asciiTheme="majorBidi" w:hAnsiTheme="majorBidi" w:cstheme="majorBidi"/>
          <w:b/>
          <w:bCs/>
          <w:i/>
          <w:iCs/>
        </w:rPr>
        <w:t>Potential Students</w:t>
      </w:r>
      <w:r w:rsidR="00283ADF">
        <w:rPr>
          <w:rFonts w:asciiTheme="majorBidi" w:hAnsiTheme="majorBidi" w:cstheme="majorBidi"/>
          <w:b/>
          <w:bCs/>
          <w:i/>
          <w:iCs/>
        </w:rPr>
        <w:t xml:space="preserve"> </w:t>
      </w:r>
      <w:r w:rsidRPr="00BF5FB9">
        <w:rPr>
          <w:rFonts w:asciiTheme="majorBidi" w:hAnsiTheme="majorBidi" w:cstheme="majorBidi"/>
          <w:b/>
          <w:i/>
        </w:rPr>
        <w:t>for the program</w:t>
      </w:r>
      <w:r w:rsidR="00792328" w:rsidRPr="00BF5FB9">
        <w:rPr>
          <w:rFonts w:asciiTheme="majorBidi" w:hAnsiTheme="majorBidi" w:cstheme="majorBidi"/>
        </w:rPr>
        <w:t>. (career needs, subject interest etc</w:t>
      </w:r>
      <w:r w:rsidR="00FE3779">
        <w:rPr>
          <w:rFonts w:asciiTheme="majorBidi" w:hAnsiTheme="majorBidi" w:cstheme="majorBidi"/>
        </w:rPr>
        <w:t>.</w:t>
      </w:r>
      <w:r w:rsidR="00792328" w:rsidRPr="00BF5FB9">
        <w:rPr>
          <w:rFonts w:asciiTheme="majorBidi" w:hAnsiTheme="majorBidi" w:cstheme="majorBidi"/>
        </w:rPr>
        <w:t>)</w:t>
      </w:r>
    </w:p>
    <w:p w:rsidR="00846702" w:rsidRDefault="00846702" w:rsidP="006631B9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Theme="majorBidi" w:hAnsiTheme="majorBidi" w:cstheme="majorBidi"/>
        </w:rPr>
      </w:pPr>
      <w:r w:rsidRPr="00BF5FB9">
        <w:rPr>
          <w:rFonts w:asciiTheme="majorBidi" w:hAnsiTheme="majorBidi" w:cstheme="majorBidi"/>
          <w:b/>
          <w:bCs/>
          <w:i/>
          <w:iCs/>
        </w:rPr>
        <w:t>Potential Employers</w:t>
      </w:r>
      <w:r w:rsidRPr="00BF5FB9">
        <w:rPr>
          <w:rFonts w:asciiTheme="majorBidi" w:hAnsiTheme="majorBidi" w:cstheme="majorBidi"/>
        </w:rPr>
        <w:t xml:space="preserve"> (Public, private, NGOs,</w:t>
      </w:r>
      <w:r w:rsidR="00B10892">
        <w:rPr>
          <w:rFonts w:asciiTheme="majorBidi" w:hAnsiTheme="majorBidi" w:cstheme="majorBidi"/>
        </w:rPr>
        <w:t xml:space="preserve"> </w:t>
      </w:r>
      <w:r w:rsidR="00792328" w:rsidRPr="00BF5FB9">
        <w:rPr>
          <w:rFonts w:asciiTheme="majorBidi" w:hAnsiTheme="majorBidi" w:cstheme="majorBidi"/>
        </w:rPr>
        <w:t>i</w:t>
      </w:r>
      <w:r w:rsidRPr="00BF5FB9">
        <w:rPr>
          <w:rFonts w:asciiTheme="majorBidi" w:hAnsiTheme="majorBidi" w:cstheme="majorBidi"/>
        </w:rPr>
        <w:t xml:space="preserve">ndustry projections, </w:t>
      </w:r>
      <w:r w:rsidR="00792328" w:rsidRPr="00BF5FB9">
        <w:rPr>
          <w:rFonts w:asciiTheme="majorBidi" w:hAnsiTheme="majorBidi" w:cstheme="majorBidi"/>
        </w:rPr>
        <w:t>e</w:t>
      </w:r>
      <w:r w:rsidRPr="00BF5FB9">
        <w:rPr>
          <w:rFonts w:asciiTheme="majorBidi" w:hAnsiTheme="majorBidi" w:cstheme="majorBidi"/>
        </w:rPr>
        <w:t>mployment opportunities</w:t>
      </w:r>
      <w:r>
        <w:rPr>
          <w:rFonts w:asciiTheme="majorBidi" w:hAnsiTheme="majorBidi" w:cstheme="majorBidi"/>
        </w:rPr>
        <w:t>/</w:t>
      </w:r>
      <w:r w:rsidR="00792328">
        <w:rPr>
          <w:rFonts w:asciiTheme="majorBidi" w:hAnsiTheme="majorBidi" w:cstheme="majorBidi"/>
        </w:rPr>
        <w:t>e</w:t>
      </w:r>
      <w:r w:rsidRPr="00525026">
        <w:rPr>
          <w:rFonts w:asciiTheme="majorBidi" w:hAnsiTheme="majorBidi" w:cstheme="majorBidi"/>
        </w:rPr>
        <w:t>stimated market demand/Number of job openings,</w:t>
      </w:r>
      <w:r w:rsidR="00283ADF">
        <w:rPr>
          <w:rFonts w:asciiTheme="majorBidi" w:hAnsiTheme="majorBidi" w:cstheme="majorBidi"/>
        </w:rPr>
        <w:t xml:space="preserve"> </w:t>
      </w:r>
      <w:r w:rsidRPr="00684428">
        <w:rPr>
          <w:rFonts w:asciiTheme="majorBidi" w:hAnsiTheme="majorBidi" w:cstheme="majorBidi"/>
        </w:rPr>
        <w:t xml:space="preserve">Current and </w:t>
      </w:r>
      <w:r>
        <w:rPr>
          <w:rFonts w:asciiTheme="majorBidi" w:hAnsiTheme="majorBidi" w:cstheme="majorBidi"/>
        </w:rPr>
        <w:t xml:space="preserve">future </w:t>
      </w:r>
      <w:r w:rsidRPr="00684428">
        <w:rPr>
          <w:rFonts w:asciiTheme="majorBidi" w:hAnsiTheme="majorBidi" w:cstheme="majorBidi"/>
        </w:rPr>
        <w:t>prospects</w:t>
      </w:r>
      <w:r>
        <w:rPr>
          <w:rFonts w:asciiTheme="majorBidi" w:hAnsiTheme="majorBidi" w:cstheme="majorBidi"/>
        </w:rPr>
        <w:t>)</w:t>
      </w:r>
    </w:p>
    <w:p w:rsidR="005C656B" w:rsidRDefault="00E0161A" w:rsidP="00283ADF">
      <w:pPr>
        <w:pStyle w:val="Heading1"/>
        <w:keepNext w:val="0"/>
        <w:keepLines w:val="0"/>
        <w:widowControl w:val="0"/>
        <w:numPr>
          <w:ilvl w:val="0"/>
          <w:numId w:val="5"/>
        </w:numPr>
        <w:spacing w:before="0" w:line="360" w:lineRule="auto"/>
        <w:ind w:left="547" w:hanging="547"/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</w:pPr>
      <w:r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 xml:space="preserve">Admission </w:t>
      </w:r>
      <w:r w:rsidR="00BC617D" w:rsidRPr="00D244D3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 xml:space="preserve">Eligibility Criteria </w:t>
      </w:r>
    </w:p>
    <w:p w:rsidR="000E01C0" w:rsidRPr="000E01C0" w:rsidRDefault="000E01C0" w:rsidP="000E01C0">
      <w:pPr>
        <w:pStyle w:val="ListParagraph"/>
        <w:numPr>
          <w:ilvl w:val="0"/>
          <w:numId w:val="27"/>
        </w:numPr>
      </w:pPr>
      <w:r>
        <w:t>………………………………………………….</w:t>
      </w:r>
    </w:p>
    <w:p w:rsidR="005C656B" w:rsidRDefault="005C656B" w:rsidP="00283ADF">
      <w:pPr>
        <w:pStyle w:val="Heading1"/>
        <w:keepNext w:val="0"/>
        <w:keepLines w:val="0"/>
        <w:widowControl w:val="0"/>
        <w:numPr>
          <w:ilvl w:val="0"/>
          <w:numId w:val="5"/>
        </w:numPr>
        <w:spacing w:before="120" w:line="360" w:lineRule="auto"/>
        <w:ind w:left="547" w:hanging="547"/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</w:pPr>
      <w:r w:rsidRPr="00D244D3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 xml:space="preserve">Duration of the Program </w:t>
      </w:r>
    </w:p>
    <w:p w:rsidR="000E01C0" w:rsidRDefault="007131BA" w:rsidP="00DB4092">
      <w:pPr>
        <w:pStyle w:val="ListParagraph"/>
        <w:numPr>
          <w:ilvl w:val="0"/>
          <w:numId w:val="27"/>
        </w:numPr>
      </w:pPr>
      <w:r>
        <w:t>Semesters/Years</w:t>
      </w:r>
      <w:r w:rsidR="00902DC6">
        <w:t>/ Credit hours</w:t>
      </w:r>
    </w:p>
    <w:p w:rsidR="00085811" w:rsidRDefault="00085811" w:rsidP="00283ADF">
      <w:pPr>
        <w:pStyle w:val="Heading1"/>
        <w:keepNext w:val="0"/>
        <w:keepLines w:val="0"/>
        <w:widowControl w:val="0"/>
        <w:numPr>
          <w:ilvl w:val="0"/>
          <w:numId w:val="5"/>
        </w:numPr>
        <w:spacing w:before="0" w:line="360" w:lineRule="auto"/>
        <w:ind w:left="547" w:hanging="547"/>
        <w:rPr>
          <w:rFonts w:ascii="Cambria" w:eastAsia="Times New Roman" w:hAnsi="Cambria"/>
          <w:b/>
          <w:bCs/>
          <w:color w:val="auto"/>
          <w:sz w:val="24"/>
          <w:szCs w:val="24"/>
        </w:rPr>
      </w:pPr>
      <w:r w:rsidRPr="00BF5FB9">
        <w:rPr>
          <w:rFonts w:ascii="Cambria" w:eastAsia="Times New Roman" w:hAnsi="Cambria"/>
          <w:b/>
          <w:bCs/>
          <w:color w:val="auto"/>
          <w:sz w:val="24"/>
          <w:szCs w:val="24"/>
        </w:rPr>
        <w:t xml:space="preserve">Categorization </w:t>
      </w:r>
      <w:r w:rsidR="00762B42" w:rsidRPr="00BF5FB9">
        <w:rPr>
          <w:rFonts w:ascii="Cambria" w:eastAsia="Times New Roman" w:hAnsi="Cambria"/>
          <w:b/>
          <w:bCs/>
          <w:color w:val="auto"/>
          <w:sz w:val="24"/>
          <w:szCs w:val="24"/>
        </w:rPr>
        <w:t xml:space="preserve">of Courses </w:t>
      </w:r>
      <w:r w:rsidRPr="00BF5FB9">
        <w:rPr>
          <w:rFonts w:ascii="Cambria" w:eastAsia="Times New Roman" w:hAnsi="Cambria"/>
          <w:b/>
          <w:bCs/>
          <w:color w:val="auto"/>
          <w:sz w:val="24"/>
          <w:szCs w:val="24"/>
        </w:rPr>
        <w:t xml:space="preserve">as </w:t>
      </w:r>
      <w:r w:rsidR="0074231C" w:rsidRPr="00BF5FB9">
        <w:rPr>
          <w:rFonts w:ascii="Cambria" w:eastAsia="Times New Roman" w:hAnsi="Cambria"/>
          <w:b/>
          <w:bCs/>
          <w:color w:val="auto"/>
          <w:sz w:val="24"/>
          <w:szCs w:val="24"/>
        </w:rPr>
        <w:t>per HEC R</w:t>
      </w:r>
      <w:r w:rsidRPr="00BF5FB9">
        <w:rPr>
          <w:rFonts w:ascii="Cambria" w:eastAsia="Times New Roman" w:hAnsi="Cambria"/>
          <w:b/>
          <w:bCs/>
          <w:color w:val="auto"/>
          <w:sz w:val="24"/>
          <w:szCs w:val="24"/>
        </w:rPr>
        <w:t>ecommendation</w:t>
      </w:r>
      <w:r w:rsidR="00E0161A" w:rsidRPr="00BF5FB9">
        <w:rPr>
          <w:rFonts w:ascii="Cambria" w:eastAsia="Times New Roman" w:hAnsi="Cambria"/>
          <w:b/>
          <w:bCs/>
          <w:color w:val="auto"/>
          <w:sz w:val="24"/>
          <w:szCs w:val="24"/>
        </w:rPr>
        <w:t xml:space="preserve"> and Difference</w:t>
      </w:r>
    </w:p>
    <w:p w:rsidR="00617041" w:rsidRPr="00BF5FB9" w:rsidRDefault="00617041" w:rsidP="00617041">
      <w:pPr>
        <w:pStyle w:val="NormalWeb"/>
        <w:spacing w:before="0" w:beforeAutospacing="0" w:after="0" w:afterAutospacing="0"/>
        <w:rPr>
          <w:rFonts w:asciiTheme="majorHAnsi" w:eastAsia="Times New Roman" w:hAnsiTheme="majorHAnsi"/>
          <w:b/>
          <w:sz w:val="6"/>
          <w:szCs w:val="6"/>
        </w:rPr>
      </w:pPr>
    </w:p>
    <w:tbl>
      <w:tblPr>
        <w:tblW w:w="6303" w:type="dxa"/>
        <w:jc w:val="center"/>
        <w:tblInd w:w="-505" w:type="dxa"/>
        <w:tblLayout w:type="fixed"/>
        <w:tblCellMar>
          <w:left w:w="0" w:type="dxa"/>
          <w:right w:w="0" w:type="dxa"/>
        </w:tblCellMar>
        <w:tblLook w:val="0000"/>
      </w:tblPr>
      <w:tblGrid>
        <w:gridCol w:w="1585"/>
        <w:gridCol w:w="1742"/>
        <w:gridCol w:w="1559"/>
        <w:gridCol w:w="1417"/>
      </w:tblGrid>
      <w:tr w:rsidR="00B10892" w:rsidRPr="00BF5FB9" w:rsidTr="00B10892">
        <w:trPr>
          <w:gridAfter w:val="3"/>
          <w:wAfter w:w="4718" w:type="dxa"/>
          <w:trHeight w:val="243"/>
          <w:jc w:val="center"/>
        </w:trPr>
        <w:tc>
          <w:tcPr>
            <w:tcW w:w="15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B10892" w:rsidRPr="00BF5FB9" w:rsidRDefault="00B10892" w:rsidP="001C5A3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w w:val="103"/>
                <w:sz w:val="18"/>
                <w:szCs w:val="18"/>
              </w:rPr>
              <w:t>S</w:t>
            </w:r>
            <w:r w:rsidRPr="00BF5FB9">
              <w:rPr>
                <w:rFonts w:asciiTheme="majorHAnsi" w:hAnsiTheme="majorHAnsi"/>
                <w:b/>
                <w:bCs/>
                <w:w w:val="103"/>
                <w:sz w:val="18"/>
                <w:szCs w:val="18"/>
              </w:rPr>
              <w:t>emester</w:t>
            </w:r>
          </w:p>
        </w:tc>
      </w:tr>
      <w:tr w:rsidR="00B10892" w:rsidRPr="00BF5FB9" w:rsidTr="00B10892">
        <w:trPr>
          <w:trHeight w:val="360"/>
          <w:jc w:val="center"/>
        </w:trPr>
        <w:tc>
          <w:tcPr>
            <w:tcW w:w="15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0892" w:rsidRPr="00BF5FB9" w:rsidRDefault="00B10892" w:rsidP="001C5A31">
            <w:pPr>
              <w:widowControl w:val="0"/>
              <w:autoSpaceDE w:val="0"/>
              <w:autoSpaceDN w:val="0"/>
              <w:adjustRightInd w:val="0"/>
              <w:spacing w:after="0"/>
              <w:ind w:left="206" w:right="-20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B10892" w:rsidRDefault="00B10892" w:rsidP="000E01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bCs/>
                <w:w w:val="103"/>
                <w:sz w:val="18"/>
                <w:szCs w:val="18"/>
              </w:rPr>
            </w:pPr>
            <w:r w:rsidRPr="00BF5FB9">
              <w:rPr>
                <w:rFonts w:asciiTheme="majorHAnsi" w:hAnsiTheme="majorHAnsi"/>
                <w:b/>
                <w:bCs/>
                <w:w w:val="103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/>
                <w:b/>
                <w:bCs/>
                <w:w w:val="103"/>
                <w:sz w:val="18"/>
                <w:szCs w:val="18"/>
              </w:rPr>
              <w:t>General Education Courses</w:t>
            </w:r>
          </w:p>
          <w:p w:rsidR="00B10892" w:rsidRPr="00BF5FB9" w:rsidRDefault="00B10892" w:rsidP="000E01C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bCs/>
                <w:w w:val="103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B10892" w:rsidRPr="00BF5FB9" w:rsidRDefault="00B10892" w:rsidP="00B1089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bCs/>
                <w:w w:val="10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w w:val="103"/>
                <w:sz w:val="18"/>
                <w:szCs w:val="18"/>
              </w:rPr>
              <w:t>Subject Specialized Course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B10892" w:rsidRDefault="00B10892" w:rsidP="001C5A31">
            <w:pPr>
              <w:widowControl w:val="0"/>
              <w:autoSpaceDE w:val="0"/>
              <w:autoSpaceDN w:val="0"/>
              <w:adjustRightInd w:val="0"/>
              <w:spacing w:after="0"/>
              <w:ind w:left="112" w:right="113"/>
              <w:jc w:val="center"/>
              <w:rPr>
                <w:rFonts w:asciiTheme="majorHAnsi" w:hAnsiTheme="majorHAnsi"/>
                <w:b/>
                <w:bCs/>
                <w:w w:val="103"/>
                <w:sz w:val="18"/>
                <w:szCs w:val="18"/>
              </w:rPr>
            </w:pPr>
            <w:r w:rsidRPr="00BF5FB9">
              <w:rPr>
                <w:rFonts w:asciiTheme="majorHAnsi" w:hAnsiTheme="majorHAnsi"/>
                <w:b/>
                <w:bCs/>
                <w:w w:val="103"/>
                <w:sz w:val="18"/>
                <w:szCs w:val="18"/>
              </w:rPr>
              <w:t>Semester Load</w:t>
            </w:r>
          </w:p>
          <w:p w:rsidR="00B10892" w:rsidRPr="00BF5FB9" w:rsidRDefault="00B10892" w:rsidP="001C5A31">
            <w:pPr>
              <w:widowControl w:val="0"/>
              <w:autoSpaceDE w:val="0"/>
              <w:autoSpaceDN w:val="0"/>
              <w:adjustRightInd w:val="0"/>
              <w:spacing w:after="0"/>
              <w:ind w:left="112" w:right="113"/>
              <w:jc w:val="center"/>
              <w:rPr>
                <w:rFonts w:asciiTheme="majorHAnsi" w:hAnsiTheme="majorHAnsi"/>
                <w:b/>
                <w:bCs/>
                <w:w w:val="103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w w:val="103"/>
                <w:sz w:val="18"/>
                <w:szCs w:val="18"/>
              </w:rPr>
              <w:t>(in credits)</w:t>
            </w:r>
          </w:p>
        </w:tc>
      </w:tr>
      <w:tr w:rsidR="00B10892" w:rsidRPr="00BF5FB9" w:rsidTr="00B10892">
        <w:trPr>
          <w:trHeight w:val="360"/>
          <w:jc w:val="center"/>
        </w:trPr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:rsidR="00B10892" w:rsidRPr="00BF5FB9" w:rsidRDefault="00B10892" w:rsidP="001C5A3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F5FB9">
              <w:rPr>
                <w:rFonts w:asciiTheme="majorHAnsi" w:hAnsiTheme="majorHAnsi"/>
                <w:b/>
                <w:sz w:val="20"/>
                <w:szCs w:val="20"/>
              </w:rPr>
              <w:t>1</w:t>
            </w:r>
          </w:p>
        </w:tc>
        <w:tc>
          <w:tcPr>
            <w:tcW w:w="1742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:rsidR="00B10892" w:rsidRPr="00BF5FB9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:rsidR="00B10892" w:rsidRPr="00BF5FB9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:rsidR="00B10892" w:rsidRPr="00BF5FB9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</w:tr>
      <w:tr w:rsidR="00B10892" w:rsidRPr="00BF5FB9" w:rsidTr="00B10892">
        <w:trPr>
          <w:trHeight w:val="360"/>
          <w:jc w:val="center"/>
        </w:trPr>
        <w:tc>
          <w:tcPr>
            <w:tcW w:w="1585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BF5FB9" w:rsidRDefault="00B10892" w:rsidP="001C5A3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BF5FB9">
              <w:rPr>
                <w:rFonts w:asciiTheme="majorHAnsi" w:hAnsiTheme="majorHAnsi"/>
                <w:b/>
                <w:sz w:val="20"/>
                <w:szCs w:val="20"/>
              </w:rPr>
              <w:t>2</w:t>
            </w:r>
          </w:p>
        </w:tc>
        <w:tc>
          <w:tcPr>
            <w:tcW w:w="1742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BF5FB9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BF5FB9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BF5FB9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</w:tr>
      <w:tr w:rsidR="00B10892" w:rsidRPr="002035FE" w:rsidTr="00B10892">
        <w:trPr>
          <w:trHeight w:val="360"/>
          <w:jc w:val="center"/>
        </w:trPr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2035FE" w:rsidRDefault="00B10892" w:rsidP="001C5A3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035FE">
              <w:rPr>
                <w:rFonts w:asciiTheme="majorHAnsi" w:hAnsiTheme="majorHAnsi"/>
                <w:b/>
                <w:sz w:val="20"/>
                <w:szCs w:val="20"/>
              </w:rPr>
              <w:t>3</w:t>
            </w:r>
          </w:p>
        </w:tc>
        <w:tc>
          <w:tcPr>
            <w:tcW w:w="1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2035FE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2035FE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617041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</w:tr>
      <w:tr w:rsidR="00B10892" w:rsidRPr="002035FE" w:rsidTr="00B10892">
        <w:trPr>
          <w:trHeight w:val="360"/>
          <w:jc w:val="center"/>
        </w:trPr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2035FE" w:rsidRDefault="00B10892" w:rsidP="001C5A3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035FE">
              <w:rPr>
                <w:rFonts w:asciiTheme="majorHAnsi" w:hAnsiTheme="majorHAnsi"/>
                <w:b/>
                <w:sz w:val="20"/>
                <w:szCs w:val="20"/>
              </w:rPr>
              <w:t>4</w:t>
            </w:r>
          </w:p>
        </w:tc>
        <w:tc>
          <w:tcPr>
            <w:tcW w:w="1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2035FE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2035FE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617041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</w:tr>
      <w:tr w:rsidR="00B10892" w:rsidRPr="002035FE" w:rsidTr="00B10892">
        <w:trPr>
          <w:trHeight w:val="360"/>
          <w:jc w:val="center"/>
        </w:trPr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E0161A" w:rsidRDefault="00B10892" w:rsidP="001C5A3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 w:rsidRPr="00E0161A">
              <w:rPr>
                <w:rFonts w:asciiTheme="majorHAnsi" w:hAnsiTheme="majorHAnsi"/>
                <w:b/>
                <w:bCs/>
                <w:sz w:val="20"/>
                <w:szCs w:val="20"/>
              </w:rPr>
              <w:t>PU</w:t>
            </w:r>
          </w:p>
        </w:tc>
        <w:tc>
          <w:tcPr>
            <w:tcW w:w="1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2035FE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2035FE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617041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</w:tr>
      <w:tr w:rsidR="00B10892" w:rsidRPr="002035FE" w:rsidTr="00B10892">
        <w:trPr>
          <w:trHeight w:val="360"/>
          <w:jc w:val="center"/>
        </w:trPr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Default="00B10892" w:rsidP="001C5A3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bCs/>
                <w:w w:val="103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w w:val="103"/>
                <w:sz w:val="20"/>
                <w:szCs w:val="20"/>
              </w:rPr>
              <w:t>HEC Guidelines</w:t>
            </w:r>
          </w:p>
        </w:tc>
        <w:tc>
          <w:tcPr>
            <w:tcW w:w="1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2035FE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2035FE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0892" w:rsidRPr="002035FE" w:rsidRDefault="00B10892" w:rsidP="00617041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</w:tbl>
    <w:p w:rsidR="00CA6FA9" w:rsidRPr="00D244D3" w:rsidRDefault="000661CA" w:rsidP="00D962B6">
      <w:pPr>
        <w:pStyle w:val="Heading1"/>
        <w:keepNext w:val="0"/>
        <w:keepLines w:val="0"/>
        <w:widowControl w:val="0"/>
        <w:numPr>
          <w:ilvl w:val="0"/>
          <w:numId w:val="5"/>
        </w:numPr>
        <w:spacing w:before="120" w:line="360" w:lineRule="auto"/>
        <w:ind w:left="547" w:hanging="547"/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</w:pPr>
      <w:r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lastRenderedPageBreak/>
        <w:t xml:space="preserve">Scheme of </w:t>
      </w:r>
      <w:r w:rsidR="005C656B" w:rsidRPr="00D244D3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>Stud</w:t>
      </w:r>
      <w:r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>ies</w:t>
      </w:r>
      <w:r w:rsidR="006C1943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 xml:space="preserve"> / Semester-wise W</w:t>
      </w:r>
      <w:r w:rsidR="005C656B" w:rsidRPr="00D244D3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t>orkload</w:t>
      </w:r>
    </w:p>
    <w:tbl>
      <w:tblPr>
        <w:tblW w:w="105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55"/>
        <w:gridCol w:w="990"/>
        <w:gridCol w:w="3571"/>
        <w:gridCol w:w="1276"/>
        <w:gridCol w:w="1275"/>
        <w:gridCol w:w="1276"/>
        <w:gridCol w:w="1701"/>
      </w:tblGrid>
      <w:tr w:rsidR="006B722D" w:rsidRPr="008D3E62" w:rsidTr="006B722D">
        <w:trPr>
          <w:trHeight w:val="360"/>
          <w:tblHeader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8D3E62" w:rsidRDefault="006B722D" w:rsidP="008D3E62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</w:pPr>
            <w:r w:rsidRPr="008D3E62"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  <w:t>#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8D3E62" w:rsidRDefault="006B722D" w:rsidP="00CD71ED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</w:pPr>
            <w:r w:rsidRPr="008D3E62"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  <w:t>Code</w:t>
            </w: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8D3E62" w:rsidRDefault="006B722D" w:rsidP="00CD71ED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</w:pPr>
            <w:r w:rsidRPr="008D3E62"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  <w:t>Course Title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B722D" w:rsidRPr="008D3E62" w:rsidRDefault="006B722D" w:rsidP="00CD71ED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</w:pPr>
            <w:r w:rsidRPr="008D3E62"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  <w:t>Course Type</w:t>
            </w:r>
            <w:r w:rsidR="00AB57A2"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  <w:t>^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6B722D" w:rsidRPr="008D3E62" w:rsidRDefault="006B722D" w:rsidP="006C1943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  <w:t>Course sub-category</w:t>
            </w:r>
            <w:r w:rsidR="00AB57A2"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  <w:t>*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B722D" w:rsidRPr="008D3E62" w:rsidRDefault="006B722D" w:rsidP="00CD71ED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  <w:t>Credit hours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6B722D" w:rsidRPr="008D3E62" w:rsidRDefault="006B722D" w:rsidP="00CD71ED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  <w:t xml:space="preserve">Any other </w:t>
            </w:r>
          </w:p>
        </w:tc>
      </w:tr>
      <w:tr w:rsidR="00CD71ED" w:rsidRPr="00CD71ED" w:rsidTr="006B722D">
        <w:trPr>
          <w:trHeight w:val="360"/>
          <w:jc w:val="center"/>
        </w:trPr>
        <w:tc>
          <w:tcPr>
            <w:tcW w:w="10544" w:type="dxa"/>
            <w:gridSpan w:val="7"/>
            <w:shd w:val="clear" w:color="auto" w:fill="D9D9D9"/>
            <w:vAlign w:val="center"/>
          </w:tcPr>
          <w:p w:rsidR="00CD71ED" w:rsidRPr="00CD71ED" w:rsidRDefault="00CD71ED" w:rsidP="00CD71ED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bCs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Semester I</w:t>
            </w: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8D3E62" w:rsidRPr="00CD71ED" w:rsidTr="006B722D">
        <w:trPr>
          <w:trHeight w:val="360"/>
          <w:jc w:val="center"/>
        </w:trPr>
        <w:tc>
          <w:tcPr>
            <w:tcW w:w="8843" w:type="dxa"/>
            <w:gridSpan w:val="6"/>
            <w:shd w:val="clear" w:color="auto" w:fill="auto"/>
            <w:vAlign w:val="center"/>
          </w:tcPr>
          <w:p w:rsidR="008D3E62" w:rsidRPr="000661CA" w:rsidRDefault="000661CA" w:rsidP="000661CA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0661CA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Total Credit Hours</w:t>
            </w:r>
          </w:p>
        </w:tc>
        <w:tc>
          <w:tcPr>
            <w:tcW w:w="1701" w:type="dxa"/>
            <w:vAlign w:val="center"/>
          </w:tcPr>
          <w:p w:rsidR="008D3E62" w:rsidRPr="00CD71ED" w:rsidRDefault="008D3E62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8D3E62" w:rsidRPr="00CD71ED" w:rsidTr="006B722D">
        <w:trPr>
          <w:trHeight w:val="360"/>
          <w:jc w:val="center"/>
        </w:trPr>
        <w:tc>
          <w:tcPr>
            <w:tcW w:w="10544" w:type="dxa"/>
            <w:gridSpan w:val="7"/>
            <w:shd w:val="clear" w:color="auto" w:fill="D9D9D9" w:themeFill="background1" w:themeFillShade="D9"/>
            <w:vAlign w:val="center"/>
          </w:tcPr>
          <w:p w:rsidR="008D3E62" w:rsidRPr="00CD71ED" w:rsidRDefault="008D3E62" w:rsidP="008D3E62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bCs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Semester II</w:t>
            </w: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8D3E62" w:rsidRPr="00CD71ED" w:rsidTr="006B722D">
        <w:trPr>
          <w:trHeight w:val="360"/>
          <w:jc w:val="center"/>
        </w:trPr>
        <w:tc>
          <w:tcPr>
            <w:tcW w:w="8843" w:type="dxa"/>
            <w:gridSpan w:val="6"/>
            <w:shd w:val="clear" w:color="auto" w:fill="auto"/>
            <w:vAlign w:val="center"/>
          </w:tcPr>
          <w:p w:rsidR="008D3E62" w:rsidRPr="00CD71ED" w:rsidRDefault="000661CA" w:rsidP="000661CA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  <w:r w:rsidRPr="000661CA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Total Credit Hours</w:t>
            </w:r>
          </w:p>
        </w:tc>
        <w:tc>
          <w:tcPr>
            <w:tcW w:w="1701" w:type="dxa"/>
            <w:vAlign w:val="center"/>
          </w:tcPr>
          <w:p w:rsidR="008D3E62" w:rsidRPr="00CD71ED" w:rsidRDefault="008D3E62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8D3E62" w:rsidRPr="00CD71ED" w:rsidTr="006B722D">
        <w:trPr>
          <w:trHeight w:val="360"/>
          <w:jc w:val="center"/>
        </w:trPr>
        <w:tc>
          <w:tcPr>
            <w:tcW w:w="10544" w:type="dxa"/>
            <w:gridSpan w:val="7"/>
            <w:shd w:val="clear" w:color="auto" w:fill="D9D9D9" w:themeFill="background1" w:themeFillShade="D9"/>
            <w:vAlign w:val="center"/>
          </w:tcPr>
          <w:p w:rsidR="008D3E62" w:rsidRPr="00CD71ED" w:rsidRDefault="008D3E62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Semester III</w:t>
            </w: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8D3E62" w:rsidRPr="00CD71ED" w:rsidTr="006B722D">
        <w:trPr>
          <w:trHeight w:val="360"/>
          <w:jc w:val="center"/>
        </w:trPr>
        <w:tc>
          <w:tcPr>
            <w:tcW w:w="8843" w:type="dxa"/>
            <w:gridSpan w:val="6"/>
            <w:shd w:val="clear" w:color="auto" w:fill="auto"/>
            <w:vAlign w:val="center"/>
          </w:tcPr>
          <w:p w:rsidR="008D3E62" w:rsidRPr="00CD71ED" w:rsidRDefault="000661CA" w:rsidP="000661CA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  <w:r w:rsidRPr="000661CA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Total Credit Hours</w:t>
            </w:r>
          </w:p>
        </w:tc>
        <w:tc>
          <w:tcPr>
            <w:tcW w:w="1701" w:type="dxa"/>
            <w:vAlign w:val="center"/>
          </w:tcPr>
          <w:p w:rsidR="008D3E62" w:rsidRPr="00CD71ED" w:rsidRDefault="008D3E62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8D3E62" w:rsidRPr="00CD71ED" w:rsidTr="006B722D">
        <w:trPr>
          <w:trHeight w:val="360"/>
          <w:jc w:val="center"/>
        </w:trPr>
        <w:tc>
          <w:tcPr>
            <w:tcW w:w="10544" w:type="dxa"/>
            <w:gridSpan w:val="7"/>
            <w:shd w:val="clear" w:color="auto" w:fill="D9D9D9" w:themeFill="background1" w:themeFillShade="D9"/>
            <w:vAlign w:val="center"/>
          </w:tcPr>
          <w:p w:rsidR="008D3E62" w:rsidRPr="00CD71ED" w:rsidRDefault="008D3E62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Semester IV</w:t>
            </w: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 w:rsidRPr="00CD71ED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6B722D" w:rsidRPr="00CD71ED" w:rsidTr="006B722D">
        <w:trPr>
          <w:trHeight w:val="360"/>
          <w:jc w:val="center"/>
        </w:trPr>
        <w:tc>
          <w:tcPr>
            <w:tcW w:w="455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3571" w:type="dxa"/>
            <w:shd w:val="clear" w:color="auto" w:fill="auto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hd w:val="clear" w:color="auto" w:fill="FFFFFF"/>
              <w:spacing w:after="0" w:line="240" w:lineRule="auto"/>
              <w:ind w:left="72" w:hanging="72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5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6B722D" w:rsidRPr="00CD71ED" w:rsidRDefault="006B722D" w:rsidP="008D3E62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8D3E62" w:rsidRPr="00CD71ED" w:rsidTr="006B722D">
        <w:trPr>
          <w:trHeight w:val="360"/>
          <w:jc w:val="center"/>
        </w:trPr>
        <w:tc>
          <w:tcPr>
            <w:tcW w:w="8843" w:type="dxa"/>
            <w:gridSpan w:val="6"/>
            <w:shd w:val="clear" w:color="auto" w:fill="auto"/>
            <w:vAlign w:val="center"/>
          </w:tcPr>
          <w:p w:rsidR="008D3E62" w:rsidRPr="000661CA" w:rsidRDefault="000661CA" w:rsidP="000661CA">
            <w:pPr>
              <w:spacing w:after="0" w:line="240" w:lineRule="auto"/>
              <w:ind w:left="720" w:hanging="720"/>
              <w:rPr>
                <w:rFonts w:asciiTheme="majorHAnsi" w:eastAsia="Times New Roman" w:hAnsiTheme="majorHAnsi" w:cs="Times New Roman"/>
                <w:color w:val="000000"/>
              </w:rPr>
            </w:pPr>
            <w:r w:rsidRPr="000661CA">
              <w:rPr>
                <w:rFonts w:asciiTheme="majorHAnsi" w:eastAsia="Times New Roman" w:hAnsiTheme="majorHAnsi" w:cs="Times New Roman"/>
                <w:b/>
                <w:bCs/>
                <w:color w:val="000000"/>
              </w:rPr>
              <w:t>Total Credit Hours</w:t>
            </w:r>
          </w:p>
        </w:tc>
        <w:tc>
          <w:tcPr>
            <w:tcW w:w="1701" w:type="dxa"/>
            <w:vAlign w:val="center"/>
          </w:tcPr>
          <w:p w:rsidR="008D3E62" w:rsidRPr="00CD71ED" w:rsidRDefault="008D3E62" w:rsidP="008D3E6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</w:rPr>
            </w:pPr>
          </w:p>
        </w:tc>
      </w:tr>
      <w:tr w:rsidR="003E5112" w:rsidRPr="003E5112" w:rsidTr="006B722D">
        <w:trPr>
          <w:trHeight w:val="360"/>
          <w:jc w:val="center"/>
        </w:trPr>
        <w:tc>
          <w:tcPr>
            <w:tcW w:w="8843" w:type="dxa"/>
            <w:gridSpan w:val="6"/>
            <w:shd w:val="clear" w:color="auto" w:fill="auto"/>
            <w:vAlign w:val="center"/>
          </w:tcPr>
          <w:p w:rsidR="003E5112" w:rsidRPr="003E5112" w:rsidRDefault="003E5112" w:rsidP="003E511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</w:rPr>
            </w:pPr>
            <w:r w:rsidRPr="003E5112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</w:rPr>
              <w:t>Grand Total</w:t>
            </w:r>
          </w:p>
        </w:tc>
        <w:tc>
          <w:tcPr>
            <w:tcW w:w="1701" w:type="dxa"/>
            <w:vAlign w:val="center"/>
          </w:tcPr>
          <w:p w:rsidR="003E5112" w:rsidRPr="003E5112" w:rsidRDefault="003E5112" w:rsidP="003E5112">
            <w:pPr>
              <w:spacing w:after="0" w:line="240" w:lineRule="auto"/>
              <w:ind w:left="720" w:hanging="720"/>
              <w:jc w:val="center"/>
              <w:rPr>
                <w:rFonts w:asciiTheme="majorHAnsi" w:eastAsia="Times New Roman" w:hAnsiTheme="majorHAnsi" w:cs="Times New Roman"/>
                <w:color w:val="000000"/>
                <w:sz w:val="24"/>
                <w:szCs w:val="20"/>
              </w:rPr>
            </w:pPr>
          </w:p>
        </w:tc>
      </w:tr>
    </w:tbl>
    <w:p w:rsidR="00BF5FB9" w:rsidRDefault="00AB57A2" w:rsidP="00AB57A2">
      <w:pPr>
        <w:shd w:val="clear" w:color="auto" w:fill="FFFFFF"/>
        <w:spacing w:before="120" w:after="0" w:line="240" w:lineRule="auto"/>
        <w:jc w:val="both"/>
        <w:rPr>
          <w:rFonts w:asciiTheme="majorHAnsi" w:eastAsia="Times New Roman" w:hAnsiTheme="majorHAnsi" w:cs="Times New Roman"/>
          <w:bCs/>
          <w:color w:val="000000"/>
          <w:sz w:val="18"/>
          <w:szCs w:val="18"/>
        </w:rPr>
      </w:pPr>
      <w:r>
        <w:rPr>
          <w:rFonts w:asciiTheme="majorHAnsi" w:eastAsia="Times New Roman" w:hAnsiTheme="majorHAnsi" w:cs="Times New Roman"/>
          <w:bCs/>
          <w:color w:val="000000"/>
          <w:sz w:val="18"/>
          <w:szCs w:val="18"/>
        </w:rPr>
        <w:t>*</w:t>
      </w:r>
      <w:r w:rsidR="00BF5FB9" w:rsidRPr="00AB57A2">
        <w:rPr>
          <w:rFonts w:asciiTheme="majorHAnsi" w:eastAsia="Times New Roman" w:hAnsiTheme="majorHAnsi" w:cs="Times New Roman"/>
          <w:bCs/>
          <w:color w:val="000000"/>
          <w:sz w:val="18"/>
          <w:szCs w:val="18"/>
        </w:rPr>
        <w:t xml:space="preserve">Type of course </w:t>
      </w:r>
      <w:r w:rsidR="006C1943" w:rsidRPr="00AB57A2">
        <w:rPr>
          <w:rFonts w:asciiTheme="majorHAnsi" w:eastAsia="Times New Roman" w:hAnsiTheme="majorHAnsi" w:cs="Times New Roman"/>
          <w:bCs/>
          <w:color w:val="000000"/>
          <w:sz w:val="18"/>
          <w:szCs w:val="18"/>
        </w:rPr>
        <w:t>means General Education or Subject Specialized courses. Course sub-category means courses come under stream of Breadth, Function skills, Pakistan Studies, Islamiyat/Religious Studies)</w:t>
      </w:r>
      <w:r w:rsidR="00BF5FB9" w:rsidRPr="00AB57A2">
        <w:rPr>
          <w:rFonts w:asciiTheme="majorHAnsi" w:eastAsia="Times New Roman" w:hAnsiTheme="majorHAnsi" w:cs="Times New Roman"/>
          <w:bCs/>
          <w:color w:val="000000"/>
          <w:sz w:val="18"/>
          <w:szCs w:val="18"/>
        </w:rPr>
        <w:t>.</w:t>
      </w:r>
    </w:p>
    <w:p w:rsidR="00DB4092" w:rsidRDefault="00DB4092" w:rsidP="00AB57A2">
      <w:pPr>
        <w:shd w:val="clear" w:color="auto" w:fill="FFFFFF"/>
        <w:spacing w:before="120" w:after="0" w:line="240" w:lineRule="auto"/>
        <w:jc w:val="both"/>
        <w:rPr>
          <w:rFonts w:asciiTheme="majorHAnsi" w:eastAsia="Times New Roman" w:hAnsiTheme="majorHAnsi" w:cs="Times New Roman"/>
          <w:bCs/>
          <w:color w:val="000000"/>
          <w:sz w:val="18"/>
          <w:szCs w:val="18"/>
        </w:rPr>
      </w:pPr>
    </w:p>
    <w:p w:rsidR="003D5C8F" w:rsidRPr="00AB57A2" w:rsidRDefault="003D5C8F" w:rsidP="00AB57A2">
      <w:pPr>
        <w:shd w:val="clear" w:color="auto" w:fill="FFFFFF"/>
        <w:spacing w:before="120" w:after="0" w:line="240" w:lineRule="auto"/>
        <w:jc w:val="both"/>
        <w:rPr>
          <w:rFonts w:asciiTheme="majorHAnsi" w:eastAsia="Times New Roman" w:hAnsiTheme="majorHAnsi" w:cs="Times New Roman"/>
          <w:bCs/>
          <w:color w:val="000000"/>
          <w:sz w:val="18"/>
          <w:szCs w:val="18"/>
        </w:rPr>
      </w:pPr>
    </w:p>
    <w:p w:rsidR="00F02AEB" w:rsidRPr="00D244D3" w:rsidRDefault="00F02AEB" w:rsidP="00C61CCC">
      <w:pPr>
        <w:pStyle w:val="Heading1"/>
        <w:keepNext w:val="0"/>
        <w:keepLines w:val="0"/>
        <w:widowControl w:val="0"/>
        <w:numPr>
          <w:ilvl w:val="0"/>
          <w:numId w:val="5"/>
        </w:numPr>
        <w:spacing w:before="0" w:line="360" w:lineRule="auto"/>
        <w:ind w:left="547" w:hanging="547"/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</w:pPr>
      <w:r w:rsidRPr="00D244D3">
        <w:rPr>
          <w:rFonts w:ascii="Cambria" w:eastAsia="Times New Roman" w:hAnsi="Cambria"/>
          <w:b/>
          <w:bCs/>
          <w:color w:val="000000" w:themeColor="text1"/>
          <w:sz w:val="24"/>
          <w:szCs w:val="24"/>
        </w:rPr>
        <w:lastRenderedPageBreak/>
        <w:t>Award of Degree</w:t>
      </w:r>
    </w:p>
    <w:p w:rsidR="00EA1D0A" w:rsidRPr="006129F7" w:rsidRDefault="00EA1D0A" w:rsidP="000E0ED3">
      <w:pPr>
        <w:pStyle w:val="NormalWeb"/>
        <w:spacing w:before="0" w:beforeAutospacing="0" w:after="0" w:afterAutospacing="0" w:line="360" w:lineRule="auto"/>
        <w:ind w:left="1440" w:hanging="270"/>
        <w:rPr>
          <w:rFonts w:asciiTheme="majorHAnsi" w:eastAsia="Times New Roman" w:hAnsiTheme="majorHAnsi"/>
          <w:bCs/>
          <w:color w:val="000000"/>
          <w:sz w:val="18"/>
          <w:szCs w:val="18"/>
        </w:rPr>
      </w:pPr>
      <w:r w:rsidRPr="006129F7">
        <w:rPr>
          <w:rFonts w:asciiTheme="majorHAnsi" w:eastAsia="Times New Roman" w:hAnsiTheme="majorHAnsi"/>
          <w:bCs/>
          <w:color w:val="000000"/>
          <w:sz w:val="22"/>
          <w:szCs w:val="22"/>
        </w:rPr>
        <w:t>CGPA</w:t>
      </w:r>
      <w:r w:rsidR="00C45E32">
        <w:rPr>
          <w:rFonts w:asciiTheme="majorHAnsi" w:eastAsia="Times New Roman" w:hAnsiTheme="majorHAnsi"/>
          <w:bCs/>
          <w:color w:val="000000"/>
          <w:sz w:val="22"/>
          <w:szCs w:val="22"/>
        </w:rPr>
        <w:t>/</w:t>
      </w:r>
      <w:r w:rsidR="001C0C20">
        <w:rPr>
          <w:rFonts w:asciiTheme="majorHAnsi" w:eastAsia="Times New Roman" w:hAnsiTheme="majorHAnsi"/>
          <w:bCs/>
          <w:color w:val="000000"/>
          <w:sz w:val="22"/>
          <w:szCs w:val="22"/>
        </w:rPr>
        <w:t xml:space="preserve"> percentage </w:t>
      </w:r>
      <w:r w:rsidR="00C45E32">
        <w:rPr>
          <w:rFonts w:asciiTheme="majorHAnsi" w:eastAsia="Times New Roman" w:hAnsiTheme="majorHAnsi"/>
          <w:bCs/>
          <w:color w:val="000000"/>
          <w:sz w:val="22"/>
          <w:szCs w:val="22"/>
        </w:rPr>
        <w:t>required to Q</w:t>
      </w:r>
      <w:r w:rsidR="008B2249">
        <w:rPr>
          <w:rFonts w:asciiTheme="majorHAnsi" w:eastAsia="Times New Roman" w:hAnsiTheme="majorHAnsi"/>
          <w:bCs/>
          <w:color w:val="000000"/>
          <w:sz w:val="22"/>
          <w:szCs w:val="22"/>
        </w:rPr>
        <w:t>ualify</w:t>
      </w:r>
      <w:r w:rsidR="00C45E32">
        <w:rPr>
          <w:rFonts w:asciiTheme="majorHAnsi" w:eastAsia="Times New Roman" w:hAnsiTheme="majorHAnsi"/>
          <w:bCs/>
          <w:color w:val="000000"/>
          <w:sz w:val="22"/>
          <w:szCs w:val="22"/>
        </w:rPr>
        <w:t xml:space="preserve"> Associate Degree</w:t>
      </w:r>
      <w:r w:rsidR="00B10892">
        <w:rPr>
          <w:rFonts w:asciiTheme="majorHAnsi" w:eastAsia="Times New Roman" w:hAnsiTheme="majorHAnsi"/>
          <w:bCs/>
          <w:color w:val="000000"/>
          <w:sz w:val="22"/>
          <w:szCs w:val="22"/>
        </w:rPr>
        <w:t xml:space="preserve"> (As per PU rules)</w:t>
      </w:r>
    </w:p>
    <w:p w:rsidR="005D7581" w:rsidRDefault="00C45E32" w:rsidP="001C0C20">
      <w:pPr>
        <w:pStyle w:val="NormalWeb"/>
        <w:spacing w:before="0" w:beforeAutospacing="0" w:after="0" w:afterAutospacing="0" w:line="360" w:lineRule="auto"/>
        <w:ind w:left="1440" w:hanging="270"/>
        <w:rPr>
          <w:rFonts w:asciiTheme="majorHAnsi" w:eastAsia="Times New Roman" w:hAnsiTheme="majorHAnsi"/>
          <w:bCs/>
          <w:color w:val="000000"/>
          <w:sz w:val="22"/>
          <w:szCs w:val="22"/>
        </w:rPr>
      </w:pPr>
      <w:r>
        <w:rPr>
          <w:rFonts w:asciiTheme="majorHAnsi" w:eastAsia="Times New Roman" w:hAnsiTheme="majorHAnsi"/>
          <w:bCs/>
          <w:color w:val="000000"/>
          <w:sz w:val="22"/>
          <w:szCs w:val="22"/>
        </w:rPr>
        <w:t>Non-credit Internship</w:t>
      </w:r>
      <w:r w:rsidR="008835D4" w:rsidRPr="006129F7">
        <w:rPr>
          <w:rFonts w:asciiTheme="majorHAnsi" w:eastAsia="Times New Roman" w:hAnsiTheme="majorHAnsi"/>
          <w:bCs/>
          <w:color w:val="000000"/>
          <w:sz w:val="22"/>
          <w:szCs w:val="22"/>
        </w:rPr>
        <w:t xml:space="preserve"> </w:t>
      </w:r>
      <w:r>
        <w:rPr>
          <w:rFonts w:asciiTheme="majorHAnsi" w:eastAsia="Times New Roman" w:hAnsiTheme="majorHAnsi"/>
          <w:bCs/>
          <w:color w:val="000000"/>
          <w:sz w:val="22"/>
          <w:szCs w:val="22"/>
        </w:rPr>
        <w:t>(as per HEC/PU guidelines)</w:t>
      </w:r>
    </w:p>
    <w:p w:rsidR="00E0161A" w:rsidRDefault="00C45E32" w:rsidP="00E0161A">
      <w:pPr>
        <w:pStyle w:val="NormalWeb"/>
        <w:spacing w:before="0" w:beforeAutospacing="0" w:after="0" w:afterAutospacing="0" w:line="360" w:lineRule="auto"/>
        <w:ind w:left="1440" w:hanging="270"/>
        <w:rPr>
          <w:rFonts w:asciiTheme="majorHAnsi" w:eastAsia="Times New Roman" w:hAnsiTheme="majorHAnsi"/>
          <w:bCs/>
          <w:color w:val="000000"/>
          <w:sz w:val="22"/>
          <w:szCs w:val="22"/>
        </w:rPr>
      </w:pPr>
      <w:r>
        <w:rPr>
          <w:rFonts w:asciiTheme="majorHAnsi" w:eastAsia="Times New Roman" w:hAnsiTheme="majorHAnsi"/>
          <w:bCs/>
          <w:color w:val="000000"/>
          <w:sz w:val="22"/>
          <w:szCs w:val="22"/>
        </w:rPr>
        <w:t>Practical Learning Lab (as per HEC/PU guidelines)</w:t>
      </w:r>
    </w:p>
    <w:p w:rsidR="00B10892" w:rsidRDefault="00B10892" w:rsidP="00E0161A">
      <w:pPr>
        <w:pStyle w:val="NormalWeb"/>
        <w:spacing w:before="0" w:beforeAutospacing="0" w:after="0" w:afterAutospacing="0" w:line="360" w:lineRule="auto"/>
        <w:ind w:left="1440" w:hanging="270"/>
        <w:rPr>
          <w:rFonts w:asciiTheme="majorHAnsi" w:eastAsia="Times New Roman" w:hAnsiTheme="majorHAnsi"/>
          <w:bCs/>
          <w:color w:val="000000"/>
          <w:sz w:val="16"/>
          <w:szCs w:val="16"/>
        </w:rPr>
      </w:pPr>
      <w:r>
        <w:rPr>
          <w:rFonts w:asciiTheme="majorHAnsi" w:eastAsia="Times New Roman" w:hAnsiTheme="majorHAnsi"/>
          <w:bCs/>
          <w:color w:val="000000"/>
          <w:sz w:val="22"/>
          <w:szCs w:val="22"/>
        </w:rPr>
        <w:t>Non-credit course (if any)</w:t>
      </w:r>
    </w:p>
    <w:p w:rsidR="00D6420E" w:rsidRPr="003C6328" w:rsidRDefault="00D6420E" w:rsidP="00F56FB8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ind w:left="540" w:hanging="540"/>
        <w:rPr>
          <w:rFonts w:asciiTheme="majorHAnsi" w:eastAsia="Times New Roman" w:hAnsiTheme="majorHAnsi"/>
          <w:bCs/>
          <w:color w:val="000000"/>
          <w:sz w:val="22"/>
          <w:szCs w:val="22"/>
        </w:rPr>
      </w:pPr>
      <w:r w:rsidRPr="00F56FB8">
        <w:rPr>
          <w:rFonts w:asciiTheme="majorHAnsi" w:eastAsia="Times New Roman" w:hAnsiTheme="majorHAnsi"/>
          <w:b/>
          <w:color w:val="000000"/>
        </w:rPr>
        <w:t>Course Outline</w:t>
      </w:r>
      <w:r w:rsidR="00E0161A" w:rsidRPr="00F56FB8">
        <w:rPr>
          <w:rFonts w:asciiTheme="majorHAnsi" w:eastAsia="Times New Roman" w:hAnsiTheme="majorHAnsi"/>
          <w:b/>
          <w:color w:val="000000"/>
        </w:rPr>
        <w:t>s</w:t>
      </w:r>
      <w:r w:rsidR="005D7581" w:rsidRPr="00F56FB8">
        <w:rPr>
          <w:rFonts w:asciiTheme="majorHAnsi" w:eastAsia="Times New Roman" w:hAnsiTheme="majorHAnsi"/>
          <w:b/>
          <w:color w:val="000000"/>
        </w:rPr>
        <w:t xml:space="preserve"> separately for each course</w:t>
      </w:r>
      <w:r w:rsidR="003C6328">
        <w:rPr>
          <w:rFonts w:asciiTheme="majorHAnsi" w:eastAsia="Times New Roman" w:hAnsiTheme="majorHAnsi"/>
          <w:bCs/>
          <w:color w:val="000000"/>
        </w:rPr>
        <w:t>. The course outline has following elements:</w:t>
      </w:r>
    </w:p>
    <w:p w:rsidR="003C6328" w:rsidRPr="003E5112" w:rsidRDefault="003C6328" w:rsidP="003C6328">
      <w:pPr>
        <w:pStyle w:val="NormalWeb"/>
        <w:numPr>
          <w:ilvl w:val="0"/>
          <w:numId w:val="20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/>
          <w:bCs/>
          <w:color w:val="000000"/>
          <w:szCs w:val="22"/>
        </w:rPr>
      </w:pPr>
      <w:r w:rsidRPr="003E5112">
        <w:rPr>
          <w:rFonts w:asciiTheme="majorHAnsi" w:eastAsia="Times New Roman" w:hAnsiTheme="majorHAnsi"/>
          <w:b/>
          <w:bCs/>
          <w:color w:val="000000"/>
          <w:szCs w:val="22"/>
        </w:rPr>
        <w:t>Title and Code Number, Semester, and Credit Hours</w:t>
      </w:r>
    </w:p>
    <w:p w:rsidR="00C45E32" w:rsidRPr="003E5112" w:rsidRDefault="00C45E32" w:rsidP="003C6328">
      <w:pPr>
        <w:pStyle w:val="NormalWeb"/>
        <w:numPr>
          <w:ilvl w:val="0"/>
          <w:numId w:val="20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/>
          <w:bCs/>
          <w:color w:val="000000"/>
          <w:szCs w:val="22"/>
        </w:rPr>
      </w:pPr>
      <w:r w:rsidRPr="003E5112">
        <w:rPr>
          <w:rFonts w:asciiTheme="majorHAnsi" w:eastAsia="Times New Roman" w:hAnsiTheme="majorHAnsi"/>
          <w:b/>
          <w:bCs/>
          <w:color w:val="000000"/>
          <w:szCs w:val="22"/>
        </w:rPr>
        <w:t>Introduction of the Course (100-150 words)</w:t>
      </w:r>
    </w:p>
    <w:p w:rsidR="00D6420E" w:rsidRPr="003E5112" w:rsidRDefault="00B10892" w:rsidP="000026F8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/>
          <w:bCs/>
          <w:color w:val="000000"/>
        </w:rPr>
      </w:pPr>
      <w:r>
        <w:rPr>
          <w:rFonts w:asciiTheme="majorHAnsi" w:eastAsia="Times New Roman" w:hAnsiTheme="majorHAnsi"/>
          <w:b/>
          <w:bCs/>
          <w:color w:val="000000"/>
        </w:rPr>
        <w:t xml:space="preserve">Course </w:t>
      </w:r>
      <w:r w:rsidR="00C45E32" w:rsidRPr="003E5112">
        <w:rPr>
          <w:rFonts w:asciiTheme="majorHAnsi" w:eastAsia="Times New Roman" w:hAnsiTheme="majorHAnsi"/>
          <w:b/>
          <w:bCs/>
          <w:color w:val="000000"/>
        </w:rPr>
        <w:t>Objectives</w:t>
      </w:r>
    </w:p>
    <w:p w:rsidR="00C45E32" w:rsidRDefault="00C45E32" w:rsidP="00C45E32">
      <w:pPr>
        <w:pStyle w:val="NormalWeb"/>
        <w:spacing w:before="0" w:beforeAutospacing="0" w:after="0" w:afterAutospacing="0" w:line="360" w:lineRule="auto"/>
        <w:ind w:left="1440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>1………………………………………………………</w:t>
      </w:r>
    </w:p>
    <w:p w:rsidR="00C45E32" w:rsidRDefault="00C45E32" w:rsidP="00C45E32">
      <w:pPr>
        <w:pStyle w:val="NormalWeb"/>
        <w:spacing w:before="0" w:beforeAutospacing="0" w:after="0" w:afterAutospacing="0" w:line="360" w:lineRule="auto"/>
        <w:ind w:left="1440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>2………………………………………………………</w:t>
      </w:r>
    </w:p>
    <w:p w:rsidR="00D6420E" w:rsidRPr="003E5112" w:rsidRDefault="00D6420E" w:rsidP="000026F8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/>
          <w:bCs/>
          <w:color w:val="000000"/>
        </w:rPr>
      </w:pPr>
      <w:r w:rsidRPr="003E5112">
        <w:rPr>
          <w:rFonts w:asciiTheme="majorHAnsi" w:eastAsia="Times New Roman" w:hAnsiTheme="majorHAnsi"/>
          <w:b/>
          <w:bCs/>
          <w:color w:val="000000"/>
        </w:rPr>
        <w:t>Contents</w:t>
      </w:r>
    </w:p>
    <w:p w:rsidR="008835D4" w:rsidRPr="008835D4" w:rsidRDefault="00AD1809" w:rsidP="00AD1809">
      <w:pPr>
        <w:pStyle w:val="NormalWeb"/>
        <w:spacing w:before="0" w:beforeAutospacing="0" w:after="0" w:afterAutospacing="0" w:line="360" w:lineRule="auto"/>
        <w:ind w:left="2160" w:hanging="360"/>
        <w:rPr>
          <w:rFonts w:asciiTheme="majorHAnsi" w:eastAsia="Times New Roman" w:hAnsiTheme="majorHAnsi"/>
          <w:b/>
          <w:bCs/>
          <w:color w:val="000000"/>
        </w:rPr>
      </w:pPr>
      <w:r>
        <w:rPr>
          <w:rFonts w:asciiTheme="majorHAnsi" w:eastAsia="Times New Roman" w:hAnsiTheme="majorHAnsi"/>
          <w:b/>
          <w:bCs/>
          <w:color w:val="000000"/>
        </w:rPr>
        <w:t>Unit-</w:t>
      </w:r>
      <w:r w:rsidR="008835D4" w:rsidRPr="008835D4">
        <w:rPr>
          <w:rFonts w:asciiTheme="majorHAnsi" w:eastAsia="Times New Roman" w:hAnsiTheme="majorHAnsi"/>
          <w:b/>
          <w:bCs/>
          <w:color w:val="000000"/>
        </w:rPr>
        <w:t>I</w:t>
      </w:r>
    </w:p>
    <w:p w:rsidR="008835D4" w:rsidRDefault="008835D4" w:rsidP="008835D4">
      <w:pPr>
        <w:pStyle w:val="NormalWeb"/>
        <w:spacing w:before="0" w:beforeAutospacing="0" w:after="0" w:afterAutospacing="0" w:line="360" w:lineRule="auto"/>
        <w:ind w:left="2160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 xml:space="preserve">1.1 Headings </w:t>
      </w:r>
    </w:p>
    <w:p w:rsidR="008835D4" w:rsidRDefault="008835D4" w:rsidP="008835D4">
      <w:pPr>
        <w:pStyle w:val="NormalWeb"/>
        <w:spacing w:before="0" w:beforeAutospacing="0" w:after="0" w:afterAutospacing="0" w:line="360" w:lineRule="auto"/>
        <w:ind w:left="1440" w:firstLine="720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>1.1.1 Sub-headings</w:t>
      </w:r>
    </w:p>
    <w:p w:rsidR="008835D4" w:rsidRPr="008835D4" w:rsidRDefault="00AD1809" w:rsidP="00AD1809">
      <w:pPr>
        <w:pStyle w:val="NormalWeb"/>
        <w:spacing w:before="0" w:beforeAutospacing="0" w:after="0" w:afterAutospacing="0" w:line="360" w:lineRule="auto"/>
        <w:ind w:left="2160" w:hanging="360"/>
        <w:rPr>
          <w:rFonts w:asciiTheme="majorHAnsi" w:eastAsia="Times New Roman" w:hAnsiTheme="majorHAnsi"/>
          <w:b/>
          <w:bCs/>
          <w:color w:val="000000"/>
        </w:rPr>
      </w:pPr>
      <w:r>
        <w:rPr>
          <w:rFonts w:asciiTheme="majorHAnsi" w:eastAsia="Times New Roman" w:hAnsiTheme="majorHAnsi"/>
          <w:b/>
          <w:bCs/>
          <w:color w:val="000000"/>
        </w:rPr>
        <w:t>Unit-</w:t>
      </w:r>
      <w:r w:rsidR="008835D4" w:rsidRPr="008835D4">
        <w:rPr>
          <w:rFonts w:asciiTheme="majorHAnsi" w:eastAsia="Times New Roman" w:hAnsiTheme="majorHAnsi"/>
          <w:b/>
          <w:bCs/>
          <w:color w:val="000000"/>
        </w:rPr>
        <w:t>II</w:t>
      </w:r>
    </w:p>
    <w:p w:rsidR="008835D4" w:rsidRDefault="008835D4" w:rsidP="008835D4">
      <w:pPr>
        <w:pStyle w:val="NormalWeb"/>
        <w:spacing w:before="0" w:beforeAutospacing="0" w:after="0" w:afterAutospacing="0" w:line="360" w:lineRule="auto"/>
        <w:ind w:left="2160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 xml:space="preserve">2.1 Headings </w:t>
      </w:r>
    </w:p>
    <w:p w:rsidR="008835D4" w:rsidRDefault="008835D4" w:rsidP="008835D4">
      <w:pPr>
        <w:pStyle w:val="NormalWeb"/>
        <w:spacing w:before="0" w:beforeAutospacing="0" w:after="0" w:afterAutospacing="0" w:line="360" w:lineRule="auto"/>
        <w:ind w:left="2160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>2.1.1 Sub-headings</w:t>
      </w:r>
    </w:p>
    <w:p w:rsidR="000026F8" w:rsidRDefault="000026F8" w:rsidP="000026F8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>Teaching</w:t>
      </w:r>
      <w:r w:rsidR="00495A97">
        <w:rPr>
          <w:rFonts w:asciiTheme="majorHAnsi" w:eastAsia="Times New Roman" w:hAnsiTheme="majorHAnsi"/>
          <w:bCs/>
          <w:color w:val="000000"/>
        </w:rPr>
        <w:t xml:space="preserve">-learning </w:t>
      </w:r>
      <w:r>
        <w:rPr>
          <w:rFonts w:asciiTheme="majorHAnsi" w:eastAsia="Times New Roman" w:hAnsiTheme="majorHAnsi"/>
          <w:bCs/>
          <w:color w:val="000000"/>
        </w:rPr>
        <w:t>Strategies</w:t>
      </w:r>
    </w:p>
    <w:p w:rsidR="000026F8" w:rsidRDefault="000026F8" w:rsidP="000026F8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 xml:space="preserve">Assignments- Types and Number with </w:t>
      </w:r>
      <w:r w:rsidR="00495A97">
        <w:rPr>
          <w:rFonts w:asciiTheme="majorHAnsi" w:eastAsia="Times New Roman" w:hAnsiTheme="majorHAnsi"/>
          <w:bCs/>
          <w:color w:val="000000"/>
        </w:rPr>
        <w:t xml:space="preserve">calendar </w:t>
      </w:r>
    </w:p>
    <w:p w:rsidR="00D6420E" w:rsidRDefault="00D6420E" w:rsidP="005D7581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>Assessment</w:t>
      </w:r>
      <w:r w:rsidR="00495A97">
        <w:rPr>
          <w:rFonts w:asciiTheme="majorHAnsi" w:eastAsia="Times New Roman" w:hAnsiTheme="majorHAnsi"/>
          <w:bCs/>
          <w:color w:val="000000"/>
        </w:rPr>
        <w:t xml:space="preserve"> and Examinations</w:t>
      </w:r>
      <w:r w:rsidR="0073149E">
        <w:rPr>
          <w:rFonts w:asciiTheme="majorHAnsi" w:eastAsia="Times New Roman" w:hAnsiTheme="majorHAnsi"/>
          <w:bCs/>
          <w:color w:val="000000"/>
        </w:rPr>
        <w:t>:</w:t>
      </w:r>
      <w:r w:rsidR="00C45E32">
        <w:rPr>
          <w:rFonts w:asciiTheme="majorHAnsi" w:eastAsia="Times New Roman" w:hAnsiTheme="majorHAnsi"/>
          <w:bCs/>
          <w:color w:val="000000"/>
        </w:rPr>
        <w:t xml:space="preserve"> As per University </w:t>
      </w:r>
      <w:r w:rsidR="00B10892">
        <w:rPr>
          <w:rFonts w:asciiTheme="majorHAnsi" w:eastAsia="Times New Roman" w:hAnsiTheme="majorHAnsi"/>
          <w:bCs/>
          <w:color w:val="000000"/>
        </w:rPr>
        <w:t>Rules</w:t>
      </w:r>
    </w:p>
    <w:p w:rsidR="00D6420E" w:rsidRDefault="00D6420E" w:rsidP="005D7581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 xml:space="preserve">Textbooks. </w:t>
      </w:r>
      <w:r w:rsidR="005D7581">
        <w:rPr>
          <w:rFonts w:asciiTheme="majorHAnsi" w:eastAsia="Times New Roman" w:hAnsiTheme="majorHAnsi"/>
          <w:bCs/>
          <w:color w:val="000000"/>
        </w:rPr>
        <w:t xml:space="preserve">In the detail </w:t>
      </w:r>
      <w:r w:rsidR="00AB57A2">
        <w:rPr>
          <w:rFonts w:asciiTheme="majorHAnsi" w:eastAsia="Times New Roman" w:hAnsiTheme="majorHAnsi"/>
          <w:bCs/>
          <w:color w:val="000000"/>
        </w:rPr>
        <w:t xml:space="preserve">of </w:t>
      </w:r>
      <w:r w:rsidR="005D7581">
        <w:rPr>
          <w:rFonts w:asciiTheme="majorHAnsi" w:eastAsia="Times New Roman" w:hAnsiTheme="majorHAnsi"/>
          <w:bCs/>
          <w:color w:val="000000"/>
        </w:rPr>
        <w:t>course outline</w:t>
      </w:r>
      <w:r w:rsidR="000E0ED3">
        <w:rPr>
          <w:rFonts w:asciiTheme="majorHAnsi" w:eastAsia="Times New Roman" w:hAnsiTheme="majorHAnsi"/>
          <w:bCs/>
          <w:color w:val="000000"/>
        </w:rPr>
        <w:t>,</w:t>
      </w:r>
      <w:r w:rsidR="005D7581">
        <w:rPr>
          <w:rFonts w:asciiTheme="majorHAnsi" w:eastAsia="Times New Roman" w:hAnsiTheme="majorHAnsi"/>
          <w:bCs/>
          <w:color w:val="000000"/>
        </w:rPr>
        <w:t xml:space="preserve"> one may mention chapters of the textbook with the content topics</w:t>
      </w:r>
    </w:p>
    <w:p w:rsidR="006A4173" w:rsidRDefault="006A4173" w:rsidP="005D7581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>Suggested Readings</w:t>
      </w:r>
      <w:r w:rsidR="00604197">
        <w:rPr>
          <w:rFonts w:asciiTheme="majorHAnsi" w:eastAsia="Times New Roman" w:hAnsiTheme="majorHAnsi"/>
          <w:bCs/>
          <w:color w:val="000000"/>
        </w:rPr>
        <w:t xml:space="preserve"> </w:t>
      </w:r>
    </w:p>
    <w:p w:rsidR="00CF57FA" w:rsidRDefault="00AC3254" w:rsidP="005D7581">
      <w:pPr>
        <w:pStyle w:val="NormalWeb"/>
        <w:spacing w:before="0" w:beforeAutospacing="0" w:after="0" w:afterAutospacing="0" w:line="360" w:lineRule="auto"/>
        <w:ind w:left="720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>Note</w:t>
      </w:r>
      <w:r w:rsidR="00CF57FA">
        <w:rPr>
          <w:rFonts w:asciiTheme="majorHAnsi" w:eastAsia="Times New Roman" w:hAnsiTheme="majorHAnsi"/>
          <w:bCs/>
          <w:color w:val="000000"/>
        </w:rPr>
        <w:t>:</w:t>
      </w:r>
    </w:p>
    <w:p w:rsidR="00D6420E" w:rsidRDefault="000026F8" w:rsidP="00CF57FA">
      <w:pPr>
        <w:pStyle w:val="NormalWeb"/>
        <w:numPr>
          <w:ilvl w:val="0"/>
          <w:numId w:val="26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Cs/>
          <w:color w:val="000000"/>
        </w:rPr>
      </w:pPr>
      <w:r>
        <w:rPr>
          <w:rFonts w:asciiTheme="majorHAnsi" w:eastAsia="Times New Roman" w:hAnsiTheme="majorHAnsi"/>
          <w:bCs/>
          <w:color w:val="000000"/>
        </w:rPr>
        <w:t xml:space="preserve">It is preferable to use </w:t>
      </w:r>
      <w:r w:rsidR="003A07B0">
        <w:rPr>
          <w:rFonts w:asciiTheme="majorHAnsi" w:eastAsia="Times New Roman" w:hAnsiTheme="majorHAnsi"/>
          <w:bCs/>
          <w:color w:val="000000"/>
        </w:rPr>
        <w:t>latest available editions of books</w:t>
      </w:r>
      <w:r>
        <w:rPr>
          <w:rFonts w:asciiTheme="majorHAnsi" w:eastAsia="Times New Roman" w:hAnsiTheme="majorHAnsi"/>
          <w:bCs/>
          <w:color w:val="000000"/>
        </w:rPr>
        <w:t>. M</w:t>
      </w:r>
      <w:r w:rsidR="003A07B0">
        <w:rPr>
          <w:rFonts w:asciiTheme="majorHAnsi" w:eastAsia="Times New Roman" w:hAnsiTheme="majorHAnsi"/>
          <w:bCs/>
          <w:color w:val="000000"/>
        </w:rPr>
        <w:t xml:space="preserve">ention the </w:t>
      </w:r>
      <w:r w:rsidR="000E0ED3">
        <w:rPr>
          <w:rFonts w:asciiTheme="majorHAnsi" w:eastAsia="Times New Roman" w:hAnsiTheme="majorHAnsi"/>
          <w:bCs/>
          <w:color w:val="000000"/>
        </w:rPr>
        <w:t xml:space="preserve">publisher &amp; </w:t>
      </w:r>
      <w:r w:rsidR="003A07B0">
        <w:rPr>
          <w:rFonts w:asciiTheme="majorHAnsi" w:eastAsia="Times New Roman" w:hAnsiTheme="majorHAnsi"/>
          <w:bCs/>
          <w:color w:val="000000"/>
        </w:rPr>
        <w:t>year of publication.</w:t>
      </w:r>
    </w:p>
    <w:p w:rsidR="003A07B0" w:rsidRPr="00CF57FA" w:rsidRDefault="003A07B0" w:rsidP="00CF57FA">
      <w:pPr>
        <w:pStyle w:val="NormalWeb"/>
        <w:numPr>
          <w:ilvl w:val="0"/>
          <w:numId w:val="26"/>
        </w:numPr>
        <w:spacing w:before="0" w:beforeAutospacing="0" w:after="0" w:afterAutospacing="0" w:line="360" w:lineRule="auto"/>
        <w:rPr>
          <w:rFonts w:asciiTheme="majorHAnsi" w:eastAsia="Times New Roman" w:hAnsiTheme="majorHAnsi"/>
          <w:bCs/>
          <w:color w:val="000000"/>
        </w:rPr>
      </w:pPr>
      <w:r w:rsidRPr="00CF57FA">
        <w:rPr>
          <w:rFonts w:asciiTheme="majorHAnsi" w:eastAsia="Times New Roman" w:hAnsiTheme="majorHAnsi"/>
          <w:bCs/>
          <w:color w:val="000000"/>
        </w:rPr>
        <w:t xml:space="preserve">The </w:t>
      </w:r>
      <w:r w:rsidR="000026F8" w:rsidRPr="00CF57FA">
        <w:rPr>
          <w:rFonts w:asciiTheme="majorHAnsi" w:eastAsia="Times New Roman" w:hAnsiTheme="majorHAnsi"/>
          <w:bCs/>
          <w:color w:val="000000"/>
        </w:rPr>
        <w:t xml:space="preserve">References/ </w:t>
      </w:r>
      <w:r w:rsidRPr="00CF57FA">
        <w:rPr>
          <w:rFonts w:asciiTheme="majorHAnsi" w:eastAsia="Times New Roman" w:hAnsiTheme="majorHAnsi"/>
          <w:bCs/>
          <w:color w:val="000000"/>
        </w:rPr>
        <w:t xml:space="preserve">bibliography may be in accordance with the typing manual of the concerned </w:t>
      </w:r>
      <w:r w:rsidR="000026F8" w:rsidRPr="00CF57FA">
        <w:rPr>
          <w:rFonts w:asciiTheme="majorHAnsi" w:eastAsia="Times New Roman" w:hAnsiTheme="majorHAnsi"/>
          <w:bCs/>
          <w:color w:val="000000"/>
        </w:rPr>
        <w:t>f</w:t>
      </w:r>
      <w:r w:rsidRPr="00CF57FA">
        <w:rPr>
          <w:rFonts w:asciiTheme="majorHAnsi" w:eastAsia="Times New Roman" w:hAnsiTheme="majorHAnsi"/>
          <w:bCs/>
          <w:color w:val="000000"/>
        </w:rPr>
        <w:t>aculty/subject</w:t>
      </w:r>
    </w:p>
    <w:p w:rsidR="006C2ABC" w:rsidRPr="006C2ABC" w:rsidRDefault="00CA39D7" w:rsidP="00A61D3B">
      <w:pPr>
        <w:tabs>
          <w:tab w:val="left" w:pos="900"/>
        </w:tabs>
        <w:rPr>
          <w:b/>
        </w:rPr>
      </w:pPr>
      <w:r w:rsidRPr="00A61D3B">
        <w:rPr>
          <w:b/>
        </w:rPr>
        <w:t>Program Coordinator</w:t>
      </w:r>
      <w:r w:rsidR="00A61D3B" w:rsidRPr="00A61D3B">
        <w:rPr>
          <w:b/>
        </w:rPr>
        <w:t>:</w:t>
      </w:r>
      <w:r w:rsidR="003F054A">
        <w:rPr>
          <w:b/>
        </w:rPr>
        <w:t>……………………………..</w:t>
      </w:r>
      <w:r w:rsidR="00A61D3B">
        <w:rPr>
          <w:b/>
        </w:rPr>
        <w:tab/>
      </w:r>
      <w:r w:rsidR="003F054A">
        <w:rPr>
          <w:b/>
        </w:rPr>
        <w:t>H</w:t>
      </w:r>
      <w:r w:rsidR="00A61D3B" w:rsidRPr="00A61D3B">
        <w:rPr>
          <w:b/>
        </w:rPr>
        <w:t>ead of the Department</w:t>
      </w:r>
      <w:r w:rsidR="003F054A">
        <w:rPr>
          <w:b/>
        </w:rPr>
        <w:t>:………………………………………</w:t>
      </w:r>
    </w:p>
    <w:sectPr w:rsidR="006C2ABC" w:rsidRPr="006C2ABC" w:rsidSect="00A61D3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549D5" w:rsidRDefault="001549D5" w:rsidP="00F56FB8">
      <w:pPr>
        <w:spacing w:after="0" w:line="240" w:lineRule="auto"/>
      </w:pPr>
      <w:r>
        <w:separator/>
      </w:r>
    </w:p>
  </w:endnote>
  <w:endnote w:type="continuationSeparator" w:id="1">
    <w:p w:rsidR="001549D5" w:rsidRDefault="001549D5" w:rsidP="00F56F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654666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45E32" w:rsidRDefault="001F5D8A">
        <w:pPr>
          <w:pStyle w:val="Footer"/>
          <w:jc w:val="right"/>
        </w:pPr>
        <w:fldSimple w:instr=" PAGE   \* MERGEFORMAT ">
          <w:r w:rsidR="003D5C8F">
            <w:rPr>
              <w:noProof/>
            </w:rPr>
            <w:t>3</w:t>
          </w:r>
        </w:fldSimple>
      </w:p>
    </w:sdtContent>
  </w:sdt>
  <w:p w:rsidR="00C45E32" w:rsidRDefault="00C45E3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549D5" w:rsidRDefault="001549D5" w:rsidP="00F56FB8">
      <w:pPr>
        <w:spacing w:after="0" w:line="240" w:lineRule="auto"/>
      </w:pPr>
      <w:r>
        <w:separator/>
      </w:r>
    </w:p>
  </w:footnote>
  <w:footnote w:type="continuationSeparator" w:id="1">
    <w:p w:rsidR="001549D5" w:rsidRDefault="001549D5" w:rsidP="00F56F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5619C0"/>
    <w:multiLevelType w:val="hybridMultilevel"/>
    <w:tmpl w:val="10CE1638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">
    <w:nsid w:val="10111235"/>
    <w:multiLevelType w:val="hybridMultilevel"/>
    <w:tmpl w:val="AA6C878E"/>
    <w:lvl w:ilvl="0" w:tplc="EB9C4B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F94110"/>
    <w:multiLevelType w:val="hybridMultilevel"/>
    <w:tmpl w:val="62CEE5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6562676"/>
    <w:multiLevelType w:val="hybridMultilevel"/>
    <w:tmpl w:val="56C4290C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>
    <w:nsid w:val="178A514C"/>
    <w:multiLevelType w:val="hybridMultilevel"/>
    <w:tmpl w:val="2E62F2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C812B28"/>
    <w:multiLevelType w:val="hybridMultilevel"/>
    <w:tmpl w:val="E3248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8B30F5"/>
    <w:multiLevelType w:val="hybridMultilevel"/>
    <w:tmpl w:val="C5D62B9E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>
    <w:nsid w:val="1DCC50D3"/>
    <w:multiLevelType w:val="hybridMultilevel"/>
    <w:tmpl w:val="E3248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F406CE"/>
    <w:multiLevelType w:val="hybridMultilevel"/>
    <w:tmpl w:val="989AC00C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>
    <w:nsid w:val="2E2E68FB"/>
    <w:multiLevelType w:val="hybridMultilevel"/>
    <w:tmpl w:val="405A26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FF174F9"/>
    <w:multiLevelType w:val="hybridMultilevel"/>
    <w:tmpl w:val="AB92AD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E52498"/>
    <w:multiLevelType w:val="hybridMultilevel"/>
    <w:tmpl w:val="AA7A9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220358"/>
    <w:multiLevelType w:val="multilevel"/>
    <w:tmpl w:val="95CE6F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>
    <w:nsid w:val="47FA0D0A"/>
    <w:multiLevelType w:val="hybridMultilevel"/>
    <w:tmpl w:val="49FE2512"/>
    <w:lvl w:ilvl="0" w:tplc="7644A038">
      <w:numFmt w:val="bullet"/>
      <w:lvlText w:val=""/>
      <w:lvlJc w:val="left"/>
      <w:pPr>
        <w:ind w:left="3480" w:hanging="2760"/>
      </w:pPr>
      <w:rPr>
        <w:rFonts w:ascii="Symbol" w:eastAsia="Times New Roman" w:hAnsi="Symbol" w:cs="Times New Roman" w:hint="default"/>
        <w:b w:val="0"/>
        <w:bCs w:val="0"/>
        <w:i w:val="0"/>
        <w:iCs/>
        <w:color w:val="000000" w:themeColor="text1"/>
        <w:sz w:val="22"/>
        <w:szCs w:val="20"/>
        <w:u w:val="none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CD53BEE"/>
    <w:multiLevelType w:val="hybridMultilevel"/>
    <w:tmpl w:val="5A420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830C95"/>
    <w:multiLevelType w:val="hybridMultilevel"/>
    <w:tmpl w:val="85686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9B4D11"/>
    <w:multiLevelType w:val="hybridMultilevel"/>
    <w:tmpl w:val="082CD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505666B"/>
    <w:multiLevelType w:val="hybridMultilevel"/>
    <w:tmpl w:val="CB5C3C8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8">
    <w:nsid w:val="56B63F84"/>
    <w:multiLevelType w:val="hybridMultilevel"/>
    <w:tmpl w:val="D0E20320"/>
    <w:lvl w:ilvl="0" w:tplc="3BB4E3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57C2017E"/>
    <w:multiLevelType w:val="hybridMultilevel"/>
    <w:tmpl w:val="B73AC9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9FC5F9C"/>
    <w:multiLevelType w:val="hybridMultilevel"/>
    <w:tmpl w:val="DBB42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1067250"/>
    <w:multiLevelType w:val="hybridMultilevel"/>
    <w:tmpl w:val="70EA54E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25A73AB"/>
    <w:multiLevelType w:val="hybridMultilevel"/>
    <w:tmpl w:val="B650C00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673C3C11"/>
    <w:multiLevelType w:val="hybridMultilevel"/>
    <w:tmpl w:val="487C1A1E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B183481"/>
    <w:multiLevelType w:val="hybridMultilevel"/>
    <w:tmpl w:val="B2CA9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9272E33"/>
    <w:multiLevelType w:val="hybridMultilevel"/>
    <w:tmpl w:val="B73AC9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7C593BFC"/>
    <w:multiLevelType w:val="hybridMultilevel"/>
    <w:tmpl w:val="06DC96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7FF540FA"/>
    <w:multiLevelType w:val="hybridMultilevel"/>
    <w:tmpl w:val="00ECAC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2"/>
  </w:num>
  <w:num w:numId="3">
    <w:abstractNumId w:val="10"/>
  </w:num>
  <w:num w:numId="4">
    <w:abstractNumId w:val="23"/>
  </w:num>
  <w:num w:numId="5">
    <w:abstractNumId w:val="12"/>
  </w:num>
  <w:num w:numId="6">
    <w:abstractNumId w:val="13"/>
  </w:num>
  <w:num w:numId="7">
    <w:abstractNumId w:val="26"/>
  </w:num>
  <w:num w:numId="8">
    <w:abstractNumId w:val="17"/>
  </w:num>
  <w:num w:numId="9">
    <w:abstractNumId w:val="0"/>
  </w:num>
  <w:num w:numId="10">
    <w:abstractNumId w:val="3"/>
  </w:num>
  <w:num w:numId="11">
    <w:abstractNumId w:val="6"/>
  </w:num>
  <w:num w:numId="12">
    <w:abstractNumId w:val="8"/>
  </w:num>
  <w:num w:numId="13">
    <w:abstractNumId w:val="25"/>
  </w:num>
  <w:num w:numId="14">
    <w:abstractNumId w:val="1"/>
  </w:num>
  <w:num w:numId="15">
    <w:abstractNumId w:val="15"/>
  </w:num>
  <w:num w:numId="16">
    <w:abstractNumId w:val="21"/>
  </w:num>
  <w:num w:numId="17">
    <w:abstractNumId w:val="2"/>
  </w:num>
  <w:num w:numId="18">
    <w:abstractNumId w:val="11"/>
  </w:num>
  <w:num w:numId="19">
    <w:abstractNumId w:val="4"/>
  </w:num>
  <w:num w:numId="20">
    <w:abstractNumId w:val="9"/>
  </w:num>
  <w:num w:numId="21">
    <w:abstractNumId w:val="24"/>
  </w:num>
  <w:num w:numId="22">
    <w:abstractNumId w:val="16"/>
  </w:num>
  <w:num w:numId="23">
    <w:abstractNumId w:val="5"/>
  </w:num>
  <w:num w:numId="24">
    <w:abstractNumId w:val="7"/>
  </w:num>
  <w:num w:numId="25">
    <w:abstractNumId w:val="14"/>
  </w:num>
  <w:num w:numId="26">
    <w:abstractNumId w:val="18"/>
  </w:num>
  <w:num w:numId="27">
    <w:abstractNumId w:val="20"/>
  </w:num>
  <w:num w:numId="28">
    <w:abstractNumId w:val="27"/>
  </w:num>
  <w:numIdMacAtCleanup w:val="1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UzMTcxMjc1MTczsDRT0lEKTi0uzszPAykwNKkFAPijgYYtAAAA"/>
  </w:docVars>
  <w:rsids>
    <w:rsidRoot w:val="00FD729A"/>
    <w:rsid w:val="000026F8"/>
    <w:rsid w:val="000049B0"/>
    <w:rsid w:val="00030332"/>
    <w:rsid w:val="00031A11"/>
    <w:rsid w:val="00041D47"/>
    <w:rsid w:val="00047FA9"/>
    <w:rsid w:val="00053E35"/>
    <w:rsid w:val="000563B7"/>
    <w:rsid w:val="0005781F"/>
    <w:rsid w:val="0006433B"/>
    <w:rsid w:val="00065751"/>
    <w:rsid w:val="000661CA"/>
    <w:rsid w:val="00074666"/>
    <w:rsid w:val="00082C57"/>
    <w:rsid w:val="00085811"/>
    <w:rsid w:val="000D68D7"/>
    <w:rsid w:val="000E01C0"/>
    <w:rsid w:val="000E0ED3"/>
    <w:rsid w:val="000E2FF3"/>
    <w:rsid w:val="000F0297"/>
    <w:rsid w:val="000F62DA"/>
    <w:rsid w:val="000F7A5B"/>
    <w:rsid w:val="00113B33"/>
    <w:rsid w:val="00125CA7"/>
    <w:rsid w:val="00136350"/>
    <w:rsid w:val="001504F1"/>
    <w:rsid w:val="00151616"/>
    <w:rsid w:val="001549D5"/>
    <w:rsid w:val="00157138"/>
    <w:rsid w:val="00165773"/>
    <w:rsid w:val="00194AE6"/>
    <w:rsid w:val="001A79C4"/>
    <w:rsid w:val="001B3AD1"/>
    <w:rsid w:val="001C0C20"/>
    <w:rsid w:val="001C5A31"/>
    <w:rsid w:val="001D288A"/>
    <w:rsid w:val="001F5D8A"/>
    <w:rsid w:val="00201F7D"/>
    <w:rsid w:val="002046AF"/>
    <w:rsid w:val="002276BB"/>
    <w:rsid w:val="002379D5"/>
    <w:rsid w:val="00243AE8"/>
    <w:rsid w:val="00254C5D"/>
    <w:rsid w:val="00256FB9"/>
    <w:rsid w:val="00260524"/>
    <w:rsid w:val="00262E04"/>
    <w:rsid w:val="002808B8"/>
    <w:rsid w:val="00283ADF"/>
    <w:rsid w:val="00293F13"/>
    <w:rsid w:val="002A1010"/>
    <w:rsid w:val="002C3EF5"/>
    <w:rsid w:val="002C61B6"/>
    <w:rsid w:val="002D0E1A"/>
    <w:rsid w:val="002E241C"/>
    <w:rsid w:val="002F032A"/>
    <w:rsid w:val="003028E6"/>
    <w:rsid w:val="003029CB"/>
    <w:rsid w:val="00322814"/>
    <w:rsid w:val="00335751"/>
    <w:rsid w:val="003401D5"/>
    <w:rsid w:val="0034249C"/>
    <w:rsid w:val="00346884"/>
    <w:rsid w:val="00373B83"/>
    <w:rsid w:val="00380322"/>
    <w:rsid w:val="0038173A"/>
    <w:rsid w:val="003840E2"/>
    <w:rsid w:val="00387DE6"/>
    <w:rsid w:val="0039234A"/>
    <w:rsid w:val="003A07B0"/>
    <w:rsid w:val="003A3DC4"/>
    <w:rsid w:val="003B6091"/>
    <w:rsid w:val="003C6328"/>
    <w:rsid w:val="003D5C8F"/>
    <w:rsid w:val="003E5112"/>
    <w:rsid w:val="003F054A"/>
    <w:rsid w:val="003F3C97"/>
    <w:rsid w:val="00400F46"/>
    <w:rsid w:val="00407990"/>
    <w:rsid w:val="00425DC1"/>
    <w:rsid w:val="00431D85"/>
    <w:rsid w:val="00433AD1"/>
    <w:rsid w:val="00445388"/>
    <w:rsid w:val="00450FFE"/>
    <w:rsid w:val="00451EA9"/>
    <w:rsid w:val="00454524"/>
    <w:rsid w:val="00466F58"/>
    <w:rsid w:val="004840BB"/>
    <w:rsid w:val="00487CC0"/>
    <w:rsid w:val="00493DA6"/>
    <w:rsid w:val="004951A8"/>
    <w:rsid w:val="00495A97"/>
    <w:rsid w:val="004A0562"/>
    <w:rsid w:val="004B6D3F"/>
    <w:rsid w:val="004C1041"/>
    <w:rsid w:val="004D4156"/>
    <w:rsid w:val="004D5D08"/>
    <w:rsid w:val="004D5EDB"/>
    <w:rsid w:val="004E0CF3"/>
    <w:rsid w:val="004E6B36"/>
    <w:rsid w:val="004E6F2A"/>
    <w:rsid w:val="004F2519"/>
    <w:rsid w:val="00514DCA"/>
    <w:rsid w:val="005151C7"/>
    <w:rsid w:val="0052554C"/>
    <w:rsid w:val="00533A81"/>
    <w:rsid w:val="0054323F"/>
    <w:rsid w:val="00552C8A"/>
    <w:rsid w:val="00552E60"/>
    <w:rsid w:val="0055500B"/>
    <w:rsid w:val="00572276"/>
    <w:rsid w:val="00573AB5"/>
    <w:rsid w:val="00591DCE"/>
    <w:rsid w:val="0059339A"/>
    <w:rsid w:val="005A541B"/>
    <w:rsid w:val="005B7C79"/>
    <w:rsid w:val="005C2E25"/>
    <w:rsid w:val="005C656B"/>
    <w:rsid w:val="005D1F68"/>
    <w:rsid w:val="005D4045"/>
    <w:rsid w:val="005D4A3D"/>
    <w:rsid w:val="005D4C71"/>
    <w:rsid w:val="005D7581"/>
    <w:rsid w:val="005E0B02"/>
    <w:rsid w:val="005E1C06"/>
    <w:rsid w:val="005E3ED7"/>
    <w:rsid w:val="005F6688"/>
    <w:rsid w:val="00604197"/>
    <w:rsid w:val="0060421E"/>
    <w:rsid w:val="00610BB1"/>
    <w:rsid w:val="00612113"/>
    <w:rsid w:val="006129F7"/>
    <w:rsid w:val="00617041"/>
    <w:rsid w:val="006200FE"/>
    <w:rsid w:val="00620525"/>
    <w:rsid w:val="00642BA8"/>
    <w:rsid w:val="00644C30"/>
    <w:rsid w:val="006463C4"/>
    <w:rsid w:val="00653965"/>
    <w:rsid w:val="006631B9"/>
    <w:rsid w:val="0066574A"/>
    <w:rsid w:val="006660D1"/>
    <w:rsid w:val="0066749E"/>
    <w:rsid w:val="00687AC7"/>
    <w:rsid w:val="00696465"/>
    <w:rsid w:val="006A4173"/>
    <w:rsid w:val="006B128D"/>
    <w:rsid w:val="006B4818"/>
    <w:rsid w:val="006B722D"/>
    <w:rsid w:val="006C0565"/>
    <w:rsid w:val="006C1943"/>
    <w:rsid w:val="006C2ABC"/>
    <w:rsid w:val="0070140C"/>
    <w:rsid w:val="007131BA"/>
    <w:rsid w:val="00727A70"/>
    <w:rsid w:val="0073149E"/>
    <w:rsid w:val="0074231C"/>
    <w:rsid w:val="00744922"/>
    <w:rsid w:val="0074773D"/>
    <w:rsid w:val="00754134"/>
    <w:rsid w:val="007541A4"/>
    <w:rsid w:val="00757090"/>
    <w:rsid w:val="00762B42"/>
    <w:rsid w:val="00763DCC"/>
    <w:rsid w:val="00770BA4"/>
    <w:rsid w:val="007739FF"/>
    <w:rsid w:val="00777A54"/>
    <w:rsid w:val="00783510"/>
    <w:rsid w:val="007854B6"/>
    <w:rsid w:val="00790BC0"/>
    <w:rsid w:val="00792328"/>
    <w:rsid w:val="00794E58"/>
    <w:rsid w:val="00805A84"/>
    <w:rsid w:val="0084361E"/>
    <w:rsid w:val="00846702"/>
    <w:rsid w:val="00873E81"/>
    <w:rsid w:val="00875B17"/>
    <w:rsid w:val="00880AF1"/>
    <w:rsid w:val="008835D4"/>
    <w:rsid w:val="00887509"/>
    <w:rsid w:val="0089305C"/>
    <w:rsid w:val="008A1E1F"/>
    <w:rsid w:val="008B2249"/>
    <w:rsid w:val="008C0A28"/>
    <w:rsid w:val="008D108A"/>
    <w:rsid w:val="008D3E62"/>
    <w:rsid w:val="008E422F"/>
    <w:rsid w:val="008E71D9"/>
    <w:rsid w:val="008E78A7"/>
    <w:rsid w:val="008F38C0"/>
    <w:rsid w:val="008F4116"/>
    <w:rsid w:val="00902DC6"/>
    <w:rsid w:val="00904DFF"/>
    <w:rsid w:val="009151C0"/>
    <w:rsid w:val="00934416"/>
    <w:rsid w:val="0094049F"/>
    <w:rsid w:val="00952BE9"/>
    <w:rsid w:val="009641EE"/>
    <w:rsid w:val="009A179B"/>
    <w:rsid w:val="009B0381"/>
    <w:rsid w:val="009B6874"/>
    <w:rsid w:val="009C5A0E"/>
    <w:rsid w:val="009D2FA5"/>
    <w:rsid w:val="009D7374"/>
    <w:rsid w:val="009D74EA"/>
    <w:rsid w:val="009E0EB0"/>
    <w:rsid w:val="009F39E6"/>
    <w:rsid w:val="009F6240"/>
    <w:rsid w:val="00A02A1E"/>
    <w:rsid w:val="00A14B3F"/>
    <w:rsid w:val="00A364E0"/>
    <w:rsid w:val="00A54117"/>
    <w:rsid w:val="00A6082B"/>
    <w:rsid w:val="00A61C22"/>
    <w:rsid w:val="00A61D3B"/>
    <w:rsid w:val="00A8602A"/>
    <w:rsid w:val="00AA0B28"/>
    <w:rsid w:val="00AB10FB"/>
    <w:rsid w:val="00AB57A2"/>
    <w:rsid w:val="00AC30C5"/>
    <w:rsid w:val="00AC3254"/>
    <w:rsid w:val="00AD132A"/>
    <w:rsid w:val="00AD1809"/>
    <w:rsid w:val="00AD2BA1"/>
    <w:rsid w:val="00AD2E14"/>
    <w:rsid w:val="00AD606E"/>
    <w:rsid w:val="00AE02F0"/>
    <w:rsid w:val="00AE0C8F"/>
    <w:rsid w:val="00AE3AB5"/>
    <w:rsid w:val="00AF0983"/>
    <w:rsid w:val="00B10892"/>
    <w:rsid w:val="00B13F73"/>
    <w:rsid w:val="00B16040"/>
    <w:rsid w:val="00B3396B"/>
    <w:rsid w:val="00B36089"/>
    <w:rsid w:val="00B36AD4"/>
    <w:rsid w:val="00B44D6F"/>
    <w:rsid w:val="00B5183C"/>
    <w:rsid w:val="00B5597D"/>
    <w:rsid w:val="00B56C7F"/>
    <w:rsid w:val="00B71788"/>
    <w:rsid w:val="00B7263A"/>
    <w:rsid w:val="00B7503A"/>
    <w:rsid w:val="00B77174"/>
    <w:rsid w:val="00B847A8"/>
    <w:rsid w:val="00BB3902"/>
    <w:rsid w:val="00BB418A"/>
    <w:rsid w:val="00BB58F2"/>
    <w:rsid w:val="00BC57F6"/>
    <w:rsid w:val="00BC617D"/>
    <w:rsid w:val="00BD5690"/>
    <w:rsid w:val="00BF5FB9"/>
    <w:rsid w:val="00C03375"/>
    <w:rsid w:val="00C1696E"/>
    <w:rsid w:val="00C226A7"/>
    <w:rsid w:val="00C24355"/>
    <w:rsid w:val="00C26256"/>
    <w:rsid w:val="00C315B3"/>
    <w:rsid w:val="00C34C0D"/>
    <w:rsid w:val="00C45E32"/>
    <w:rsid w:val="00C5561B"/>
    <w:rsid w:val="00C61CCC"/>
    <w:rsid w:val="00C6675E"/>
    <w:rsid w:val="00C74FDD"/>
    <w:rsid w:val="00C8205B"/>
    <w:rsid w:val="00C857D8"/>
    <w:rsid w:val="00CA2E94"/>
    <w:rsid w:val="00CA39D7"/>
    <w:rsid w:val="00CA6ED2"/>
    <w:rsid w:val="00CA6FA9"/>
    <w:rsid w:val="00CB7218"/>
    <w:rsid w:val="00CC3945"/>
    <w:rsid w:val="00CC7434"/>
    <w:rsid w:val="00CD003F"/>
    <w:rsid w:val="00CD0A81"/>
    <w:rsid w:val="00CD71ED"/>
    <w:rsid w:val="00CE1267"/>
    <w:rsid w:val="00CF57FA"/>
    <w:rsid w:val="00D031CC"/>
    <w:rsid w:val="00D11E66"/>
    <w:rsid w:val="00D20D20"/>
    <w:rsid w:val="00D244D3"/>
    <w:rsid w:val="00D27ABE"/>
    <w:rsid w:val="00D34497"/>
    <w:rsid w:val="00D44AE6"/>
    <w:rsid w:val="00D5747F"/>
    <w:rsid w:val="00D57CD3"/>
    <w:rsid w:val="00D6288A"/>
    <w:rsid w:val="00D6420E"/>
    <w:rsid w:val="00D6756F"/>
    <w:rsid w:val="00D67D27"/>
    <w:rsid w:val="00D73BE2"/>
    <w:rsid w:val="00D806EB"/>
    <w:rsid w:val="00D8186B"/>
    <w:rsid w:val="00D918B1"/>
    <w:rsid w:val="00D91BA5"/>
    <w:rsid w:val="00D962B6"/>
    <w:rsid w:val="00DA0B84"/>
    <w:rsid w:val="00DB4092"/>
    <w:rsid w:val="00DB7F45"/>
    <w:rsid w:val="00DC1887"/>
    <w:rsid w:val="00DE1472"/>
    <w:rsid w:val="00E0161A"/>
    <w:rsid w:val="00E03245"/>
    <w:rsid w:val="00E0366B"/>
    <w:rsid w:val="00E051FB"/>
    <w:rsid w:val="00E15F10"/>
    <w:rsid w:val="00E164F9"/>
    <w:rsid w:val="00E17F94"/>
    <w:rsid w:val="00E22D5C"/>
    <w:rsid w:val="00E513D7"/>
    <w:rsid w:val="00E67F48"/>
    <w:rsid w:val="00E765D5"/>
    <w:rsid w:val="00E77A1B"/>
    <w:rsid w:val="00E812D9"/>
    <w:rsid w:val="00EA1D0A"/>
    <w:rsid w:val="00EA4358"/>
    <w:rsid w:val="00EA4971"/>
    <w:rsid w:val="00EB4678"/>
    <w:rsid w:val="00EC2002"/>
    <w:rsid w:val="00EC3460"/>
    <w:rsid w:val="00EC63D3"/>
    <w:rsid w:val="00ED56DF"/>
    <w:rsid w:val="00EE6AB2"/>
    <w:rsid w:val="00F02AEB"/>
    <w:rsid w:val="00F135BF"/>
    <w:rsid w:val="00F1404E"/>
    <w:rsid w:val="00F16577"/>
    <w:rsid w:val="00F268B0"/>
    <w:rsid w:val="00F45175"/>
    <w:rsid w:val="00F45446"/>
    <w:rsid w:val="00F47028"/>
    <w:rsid w:val="00F522A5"/>
    <w:rsid w:val="00F56FB8"/>
    <w:rsid w:val="00F5766B"/>
    <w:rsid w:val="00F73931"/>
    <w:rsid w:val="00F832C5"/>
    <w:rsid w:val="00F90E37"/>
    <w:rsid w:val="00F945BE"/>
    <w:rsid w:val="00FA01B0"/>
    <w:rsid w:val="00FA3456"/>
    <w:rsid w:val="00FA6917"/>
    <w:rsid w:val="00FB5FF6"/>
    <w:rsid w:val="00FC1E08"/>
    <w:rsid w:val="00FC36D6"/>
    <w:rsid w:val="00FD4A4D"/>
    <w:rsid w:val="00FD4E13"/>
    <w:rsid w:val="00FD729A"/>
    <w:rsid w:val="00FE1049"/>
    <w:rsid w:val="00FE3779"/>
    <w:rsid w:val="00FE6529"/>
    <w:rsid w:val="00FF14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35D4"/>
  </w:style>
  <w:style w:type="paragraph" w:styleId="Heading1">
    <w:name w:val="heading 1"/>
    <w:basedOn w:val="Normal"/>
    <w:next w:val="Normal"/>
    <w:link w:val="Heading1Char"/>
    <w:uiPriority w:val="9"/>
    <w:qFormat/>
    <w:rsid w:val="00D244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39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 Char,Char"/>
    <w:basedOn w:val="Normal"/>
    <w:link w:val="NormalWebChar"/>
    <w:uiPriority w:val="99"/>
    <w:unhideWhenUsed/>
    <w:qFormat/>
    <w:rsid w:val="00FD729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6F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18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86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14D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abel1">
    <w:name w:val="label1"/>
    <w:basedOn w:val="DefaultParagraphFont"/>
    <w:rsid w:val="002276BB"/>
    <w:rPr>
      <w:rFonts w:ascii="Trebuchet MS" w:hAnsi="Trebuchet MS" w:hint="default"/>
      <w:b w:val="0"/>
      <w:bCs w:val="0"/>
      <w:color w:val="000000"/>
      <w:sz w:val="18"/>
      <w:szCs w:val="18"/>
    </w:rPr>
  </w:style>
  <w:style w:type="character" w:customStyle="1" w:styleId="NormalWebChar">
    <w:name w:val="Normal (Web) Char"/>
    <w:aliases w:val=" Char Char,Char Char"/>
    <w:link w:val="NormalWeb"/>
    <w:uiPriority w:val="99"/>
    <w:rsid w:val="00757090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244D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A6917"/>
    <w:pPr>
      <w:pBdr>
        <w:between w:val="double" w:sz="6" w:space="0" w:color="auto"/>
      </w:pBdr>
      <w:spacing w:before="120" w:after="120"/>
      <w:jc w:val="center"/>
    </w:pPr>
    <w:rPr>
      <w:rFonts w:cs="Times New Roman"/>
      <w:b/>
      <w:bCs/>
      <w:i/>
      <w:iCs/>
      <w:sz w:val="24"/>
      <w:szCs w:val="28"/>
    </w:rPr>
  </w:style>
  <w:style w:type="character" w:styleId="Hyperlink">
    <w:name w:val="Hyperlink"/>
    <w:basedOn w:val="DefaultParagraphFont"/>
    <w:uiPriority w:val="99"/>
    <w:unhideWhenUsed/>
    <w:rsid w:val="00FA6917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A6917"/>
    <w:pPr>
      <w:pBdr>
        <w:between w:val="double" w:sz="6" w:space="0" w:color="auto"/>
      </w:pBdr>
      <w:spacing w:before="120" w:after="120"/>
      <w:jc w:val="center"/>
    </w:pPr>
    <w:rPr>
      <w:rFonts w:cs="Times New Roman"/>
      <w:i/>
      <w:iCs/>
      <w:sz w:val="20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A6917"/>
    <w:pPr>
      <w:pBdr>
        <w:between w:val="double" w:sz="6" w:space="0" w:color="auto"/>
      </w:pBdr>
      <w:spacing w:before="120" w:after="120"/>
      <w:ind w:left="220"/>
      <w:jc w:val="center"/>
    </w:pPr>
    <w:rPr>
      <w:rFonts w:cs="Times New Roman"/>
      <w:sz w:val="20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FA6917"/>
    <w:pPr>
      <w:pBdr>
        <w:between w:val="double" w:sz="6" w:space="0" w:color="auto"/>
      </w:pBdr>
      <w:spacing w:before="120" w:after="120"/>
      <w:ind w:left="440"/>
      <w:jc w:val="center"/>
    </w:pPr>
    <w:rPr>
      <w:rFonts w:cs="Times New Roman"/>
      <w:sz w:val="20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FA6917"/>
    <w:pPr>
      <w:pBdr>
        <w:between w:val="double" w:sz="6" w:space="0" w:color="auto"/>
      </w:pBdr>
      <w:spacing w:before="120" w:after="120"/>
      <w:ind w:left="660"/>
      <w:jc w:val="center"/>
    </w:pPr>
    <w:rPr>
      <w:rFonts w:cs="Times New Roman"/>
      <w:sz w:val="20"/>
      <w:szCs w:val="24"/>
    </w:rPr>
  </w:style>
  <w:style w:type="paragraph" w:styleId="TOC6">
    <w:name w:val="toc 6"/>
    <w:basedOn w:val="Normal"/>
    <w:next w:val="Normal"/>
    <w:autoRedefine/>
    <w:uiPriority w:val="39"/>
    <w:unhideWhenUsed/>
    <w:rsid w:val="00FA6917"/>
    <w:pPr>
      <w:pBdr>
        <w:between w:val="double" w:sz="6" w:space="0" w:color="auto"/>
      </w:pBdr>
      <w:spacing w:before="120" w:after="120"/>
      <w:ind w:left="880"/>
      <w:jc w:val="center"/>
    </w:pPr>
    <w:rPr>
      <w:rFonts w:cs="Times New Roman"/>
      <w:sz w:val="20"/>
      <w:szCs w:val="24"/>
    </w:rPr>
  </w:style>
  <w:style w:type="paragraph" w:styleId="TOC7">
    <w:name w:val="toc 7"/>
    <w:basedOn w:val="Normal"/>
    <w:next w:val="Normal"/>
    <w:autoRedefine/>
    <w:uiPriority w:val="39"/>
    <w:unhideWhenUsed/>
    <w:rsid w:val="00FA6917"/>
    <w:pPr>
      <w:pBdr>
        <w:between w:val="double" w:sz="6" w:space="0" w:color="auto"/>
      </w:pBdr>
      <w:spacing w:before="120" w:after="120"/>
      <w:ind w:left="1100"/>
      <w:jc w:val="center"/>
    </w:pPr>
    <w:rPr>
      <w:rFonts w:cs="Times New Roman"/>
      <w:sz w:val="20"/>
      <w:szCs w:val="24"/>
    </w:rPr>
  </w:style>
  <w:style w:type="paragraph" w:styleId="TOC8">
    <w:name w:val="toc 8"/>
    <w:basedOn w:val="Normal"/>
    <w:next w:val="Normal"/>
    <w:autoRedefine/>
    <w:uiPriority w:val="39"/>
    <w:unhideWhenUsed/>
    <w:rsid w:val="00FA6917"/>
    <w:pPr>
      <w:pBdr>
        <w:between w:val="double" w:sz="6" w:space="0" w:color="auto"/>
      </w:pBdr>
      <w:spacing w:before="120" w:after="120"/>
      <w:ind w:left="1320"/>
      <w:jc w:val="center"/>
    </w:pPr>
    <w:rPr>
      <w:rFonts w:cs="Times New Roman"/>
      <w:sz w:val="20"/>
      <w:szCs w:val="24"/>
    </w:rPr>
  </w:style>
  <w:style w:type="paragraph" w:styleId="TOC9">
    <w:name w:val="toc 9"/>
    <w:basedOn w:val="Normal"/>
    <w:next w:val="Normal"/>
    <w:autoRedefine/>
    <w:uiPriority w:val="39"/>
    <w:unhideWhenUsed/>
    <w:rsid w:val="00FA6917"/>
    <w:pPr>
      <w:pBdr>
        <w:between w:val="double" w:sz="6" w:space="0" w:color="auto"/>
      </w:pBdr>
      <w:spacing w:before="120" w:after="120"/>
      <w:ind w:left="1540"/>
      <w:jc w:val="center"/>
    </w:pPr>
    <w:rPr>
      <w:rFonts w:cs="Times New Roman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394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F56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FB8"/>
  </w:style>
  <w:style w:type="paragraph" w:styleId="Footer">
    <w:name w:val="footer"/>
    <w:basedOn w:val="Normal"/>
    <w:link w:val="FooterChar"/>
    <w:uiPriority w:val="99"/>
    <w:unhideWhenUsed/>
    <w:rsid w:val="00F56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FB8"/>
  </w:style>
  <w:style w:type="table" w:styleId="ColorfulGrid">
    <w:name w:val="Colorful Grid"/>
    <w:basedOn w:val="TableNormal"/>
    <w:uiPriority w:val="73"/>
    <w:rsid w:val="00262E0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LightGrid">
    <w:name w:val="Light Grid"/>
    <w:basedOn w:val="TableNormal"/>
    <w:uiPriority w:val="62"/>
    <w:rsid w:val="00262E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customStyle="1" w:styleId="Default">
    <w:name w:val="Default"/>
    <w:rsid w:val="00BF5FB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393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1195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A9309-21C8-471A-B3BF-FE29DA1B2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the Punjab</vt:lpstr>
    </vt:vector>
  </TitlesOfParts>
  <Company/>
  <LinksUpToDate>false</LinksUpToDate>
  <CharactersWithSpaces>27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the Punjab</dc:title>
  <dc:creator>Aamer Rafique</dc:creator>
  <cp:lastModifiedBy>DrSaeed</cp:lastModifiedBy>
  <cp:revision>13</cp:revision>
  <cp:lastPrinted>2019-10-08T07:48:00Z</cp:lastPrinted>
  <dcterms:created xsi:type="dcterms:W3CDTF">2020-03-02T10:56:00Z</dcterms:created>
  <dcterms:modified xsi:type="dcterms:W3CDTF">2020-09-28T16:04:00Z</dcterms:modified>
</cp:coreProperties>
</file>